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624" w:rsidRDefault="00FD2624" w:rsidP="00FD2624">
      <w:pPr>
        <w:jc w:val="center"/>
        <w:rPr>
          <w:b/>
          <w:sz w:val="28"/>
        </w:rPr>
      </w:pPr>
      <w:r>
        <w:rPr>
          <w:b/>
          <w:sz w:val="28"/>
        </w:rPr>
        <w:t>The Implementation of</w:t>
      </w:r>
      <w:r w:rsidRPr="0076003E">
        <w:rPr>
          <w:b/>
          <w:sz w:val="28"/>
        </w:rPr>
        <w:t xml:space="preserve"> Virtual Humans: </w:t>
      </w:r>
    </w:p>
    <w:p w:rsidR="00FD2624" w:rsidRPr="0076003E" w:rsidRDefault="00FD2624" w:rsidP="00FD2624">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3D2540" w:rsidRDefault="003D2540" w:rsidP="00FD2624">
      <w:pPr>
        <w:jc w:val="center"/>
        <w:rPr>
          <w:b/>
          <w:sz w:val="28"/>
        </w:rPr>
      </w:pPr>
    </w:p>
    <w:p w:rsidR="0076003E" w:rsidRDefault="0076003E" w:rsidP="0076003E">
      <w:pPr>
        <w:jc w:val="center"/>
        <w:rPr>
          <w:bCs/>
          <w:sz w:val="28"/>
        </w:rPr>
      </w:pPr>
    </w:p>
    <w:tbl>
      <w:tblPr>
        <w:tblW w:w="9378" w:type="dxa"/>
        <w:tblLook w:val="0000"/>
      </w:tblPr>
      <w:tblGrid>
        <w:gridCol w:w="6138"/>
        <w:gridCol w:w="3240"/>
      </w:tblGrid>
      <w:tr w:rsidR="008C1032" w:rsidTr="00FA4015">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240" w:type="dxa"/>
          </w:tcPr>
          <w:p w:rsidR="008C1032" w:rsidRPr="008C1032" w:rsidRDefault="008C1032" w:rsidP="0011199F">
            <w:pPr>
              <w:pStyle w:val="S-AuthAdd"/>
              <w:rPr>
                <w:b/>
              </w:rPr>
            </w:pPr>
            <w:r w:rsidRPr="008C1032">
              <w:rPr>
                <w:b/>
              </w:rPr>
              <w:t>Mark C. Davis</w:t>
            </w:r>
          </w:p>
        </w:tc>
      </w:tr>
      <w:tr w:rsidR="008C1032" w:rsidTr="00FA4015">
        <w:trPr>
          <w:trHeight w:hRule="exact" w:val="273"/>
        </w:trPr>
        <w:tc>
          <w:tcPr>
            <w:tcW w:w="6138" w:type="dxa"/>
          </w:tcPr>
          <w:p w:rsidR="008C1032" w:rsidRDefault="008C1032" w:rsidP="00000E15">
            <w:pPr>
              <w:jc w:val="center"/>
              <w:rPr>
                <w:b/>
                <w:bCs/>
                <w:iCs/>
              </w:rPr>
            </w:pPr>
            <w:r>
              <w:rPr>
                <w:b/>
                <w:bCs/>
                <w:iCs/>
              </w:rPr>
              <w:t>Catholic Polytechnic University</w:t>
            </w:r>
          </w:p>
        </w:tc>
        <w:tc>
          <w:tcPr>
            <w:tcW w:w="3240" w:type="dxa"/>
          </w:tcPr>
          <w:p w:rsidR="008C1032" w:rsidRPr="008C1032" w:rsidRDefault="008C1032" w:rsidP="00644A56">
            <w:pPr>
              <w:pStyle w:val="S-AuthAdd"/>
              <w:rPr>
                <w:b/>
              </w:rPr>
            </w:pPr>
            <w:r w:rsidRPr="008C1032">
              <w:rPr>
                <w:b/>
              </w:rPr>
              <w:t xml:space="preserve">Wood Duck </w:t>
            </w:r>
            <w:r w:rsidR="00644A56">
              <w:rPr>
                <w:b/>
              </w:rPr>
              <w:t>Research</w:t>
            </w:r>
            <w:r w:rsidRPr="008C1032">
              <w:rPr>
                <w:b/>
              </w:rPr>
              <w:t>, Inc.</w:t>
            </w:r>
          </w:p>
        </w:tc>
      </w:tr>
      <w:tr w:rsidR="008C1032" w:rsidTr="00FA4015">
        <w:trPr>
          <w:trHeight w:hRule="exact" w:val="273"/>
        </w:trPr>
        <w:tc>
          <w:tcPr>
            <w:tcW w:w="6138" w:type="dxa"/>
          </w:tcPr>
          <w:p w:rsidR="008C1032" w:rsidRDefault="008C1032" w:rsidP="00000E15">
            <w:pPr>
              <w:jc w:val="center"/>
              <w:rPr>
                <w:b/>
                <w:bCs/>
                <w:iCs/>
              </w:rPr>
            </w:pPr>
            <w:r>
              <w:rPr>
                <w:b/>
                <w:bCs/>
                <w:iCs/>
              </w:rPr>
              <w:t>Pasadena, California</w:t>
            </w:r>
          </w:p>
        </w:tc>
        <w:tc>
          <w:tcPr>
            <w:tcW w:w="3240" w:type="dxa"/>
          </w:tcPr>
          <w:p w:rsidR="008C1032" w:rsidRPr="008C1032" w:rsidRDefault="008C1032" w:rsidP="0011199F">
            <w:pPr>
              <w:pStyle w:val="S-AuthAdd"/>
              <w:rPr>
                <w:b/>
              </w:rPr>
            </w:pPr>
            <w:r w:rsidRPr="008C1032">
              <w:rPr>
                <w:b/>
              </w:rPr>
              <w:t>Mooresville, NC</w:t>
            </w:r>
          </w:p>
        </w:tc>
      </w:tr>
      <w:tr w:rsidR="008C1032" w:rsidTr="00FA4015">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24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BB07F3" w:rsidP="008C1032">
      <w:r>
        <w:rPr>
          <w:iCs/>
        </w:rPr>
        <w:t>This paper reviews the requirements</w:t>
      </w:r>
      <w:r w:rsidR="0076003E" w:rsidRPr="0076003E">
        <w:rPr>
          <w:iCs/>
        </w:rPr>
        <w:t xml:space="preserve"> and opportunities for improving </w:t>
      </w:r>
      <w:r w:rsidRPr="0076003E">
        <w:rPr>
          <w:iCs/>
        </w:rPr>
        <w:t>critical thinking</w:t>
      </w:r>
      <w:r w:rsidR="0076003E" w:rsidRPr="0076003E">
        <w:rPr>
          <w:iCs/>
        </w:rPr>
        <w:t xml:space="preserve"> and</w:t>
      </w:r>
      <w:r w:rsidRPr="00BB07F3">
        <w:rPr>
          <w:iCs/>
        </w:rPr>
        <w:t xml:space="preserve"> </w:t>
      </w:r>
      <w:r w:rsidRPr="0076003E">
        <w:rPr>
          <w:iCs/>
        </w:rPr>
        <w:t>metacognition</w:t>
      </w:r>
      <w:r w:rsidR="0076003E" w:rsidRPr="0076003E">
        <w:rPr>
          <w:iCs/>
        </w:rPr>
        <w:t xml:space="preserve"> in today’s </w:t>
      </w:r>
      <w:r>
        <w:rPr>
          <w:iCs/>
        </w:rPr>
        <w:t>world</w:t>
      </w:r>
      <w:r w:rsidR="0076003E" w:rsidRPr="0076003E">
        <w:rPr>
          <w:iCs/>
        </w:rPr>
        <w:t xml:space="preserve">. It </w:t>
      </w:r>
      <w:r>
        <w:rPr>
          <w:iCs/>
        </w:rPr>
        <w:t>reviews</w:t>
      </w:r>
      <w:r w:rsidR="0076003E" w:rsidRPr="0076003E">
        <w:rPr>
          <w:iCs/>
        </w:rPr>
        <w:t xml:space="preserve"> some current constraints on effectively addressing those issues, and </w:t>
      </w:r>
      <w:r>
        <w:rPr>
          <w:iCs/>
        </w:rPr>
        <w:t>comments</w:t>
      </w:r>
      <w:r w:rsidR="0076003E" w:rsidRPr="0076003E">
        <w:rPr>
          <w:iCs/>
        </w:rPr>
        <w:t xml:space="preserve"> on advances in virtual human interfaces that can enhance efforts to augment current </w:t>
      </w:r>
      <w:r>
        <w:rPr>
          <w:iCs/>
        </w:rPr>
        <w:t>pedagogical</w:t>
      </w:r>
      <w:r w:rsidR="0076003E" w:rsidRPr="0076003E">
        <w:rPr>
          <w:iCs/>
        </w:rPr>
        <w:t xml:space="preserve"> approaches. The paper asserts that these new techniques would be beneficial to </w:t>
      </w:r>
      <w:r>
        <w:rPr>
          <w:iCs/>
        </w:rPr>
        <w:t>military personnel</w:t>
      </w:r>
      <w:r w:rsidR="0076003E" w:rsidRPr="0076003E">
        <w:rPr>
          <w:iCs/>
        </w:rPr>
        <w:t xml:space="preserve"> and it presents the case that instantiating these </w:t>
      </w:r>
      <w:r w:rsidR="0062656D">
        <w:rPr>
          <w:iCs/>
        </w:rPr>
        <w:t>instructional</w:t>
      </w:r>
      <w:r w:rsidR="0076003E" w:rsidRPr="0076003E">
        <w:rPr>
          <w:iCs/>
        </w:rPr>
        <w:t xml:space="preserve"> approaches would be </w:t>
      </w:r>
      <w:r>
        <w:rPr>
          <w:iCs/>
        </w:rPr>
        <w:t>improved</w:t>
      </w:r>
      <w:r w:rsidR="0076003E" w:rsidRPr="0076003E">
        <w:rPr>
          <w:iCs/>
        </w:rPr>
        <w:t xml:space="preserve">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0076003E" w:rsidRPr="0076003E">
        <w:rPr>
          <w:iCs/>
        </w:rPr>
        <w:t xml:space="preserve"> on the number of leaders, analysts, and staff who decry the current state of those abilities. The capability and need to begin this educational process early with the </w:t>
      </w:r>
      <w:r>
        <w:rPr>
          <w:iCs/>
        </w:rPr>
        <w:t>Military personnel</w:t>
      </w:r>
      <w:r w:rsidR="0076003E" w:rsidRPr="0076003E">
        <w:rPr>
          <w:iCs/>
        </w:rPr>
        <w:t xml:space="preserve">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w:t>
      </w:r>
      <w:r>
        <w:rPr>
          <w:iCs/>
        </w:rPr>
        <w:t>development</w:t>
      </w:r>
      <w:r w:rsidR="0076003E" w:rsidRPr="0076003E">
        <w:rPr>
          <w:iCs/>
        </w:rPr>
        <w:t xml:space="preserve"> outcomes are offered as examples of current </w:t>
      </w:r>
      <w:r>
        <w:rPr>
          <w:iCs/>
        </w:rPr>
        <w:t>system functions</w:t>
      </w:r>
      <w:r w:rsidR="0076003E" w:rsidRPr="0076003E">
        <w:rPr>
          <w:iCs/>
        </w:rPr>
        <w:t xml:space="preserve"> and future </w:t>
      </w:r>
      <w:r>
        <w:rPr>
          <w:iCs/>
        </w:rPr>
        <w:t>development</w:t>
      </w:r>
      <w:r w:rsidR="0076003E" w:rsidRPr="0076003E">
        <w:rPr>
          <w:iCs/>
        </w:rPr>
        <w:t xml:space="preserve"> efforts are outlined, offering design concepts and previewing some </w:t>
      </w:r>
      <w:r>
        <w:rPr>
          <w:iCs/>
        </w:rPr>
        <w:t>system functions</w:t>
      </w:r>
      <w:r w:rsidR="0076003E" w:rsidRPr="0076003E">
        <w:rPr>
          <w:iCs/>
        </w:rPr>
        <w:t xml:space="preserve"> of new tools that will soon be available to the professionals in this discipline. These </w:t>
      </w:r>
      <w:r>
        <w:rPr>
          <w:iCs/>
        </w:rPr>
        <w:t>system functions</w:t>
      </w:r>
      <w:r w:rsidR="0076003E" w:rsidRPr="0076003E">
        <w:rPr>
          <w:iCs/>
        </w:rPr>
        <w:t xml:space="preserve">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w:t>
      </w:r>
      <w:r w:rsidR="00BB07F3">
        <w:t>Development</w:t>
      </w:r>
      <w:r w:rsidRPr="00455458">
        <w:t xml:space="preserve"> at Caltech, he ran Synthetic Forces Express, bringing HPC to DoD simulations. He also served as a Director at the Maui High Performance Computing Center and in computer </w:t>
      </w:r>
      <w:r w:rsidR="00BB07F3">
        <w:t>development</w:t>
      </w:r>
      <w:r w:rsidRPr="00455458">
        <w:t xml:space="preserve">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 xml:space="preserve">She received a BA in Psychology </w:t>
      </w:r>
      <w:r>
        <w:lastRenderedPageBreak/>
        <w:t>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t>Mark</w:t>
      </w:r>
      <w:r w:rsidR="0076003E" w:rsidRPr="00447783">
        <w:rPr>
          <w:b/>
        </w:rPr>
        <w:t xml:space="preserve"> C. Davis, Ph.D</w:t>
      </w:r>
      <w:r w:rsidR="0076003E" w:rsidRPr="00447783">
        <w:rPr>
          <w:b/>
          <w:caps/>
        </w:rPr>
        <w:t>.</w:t>
      </w:r>
      <w:r w:rsidR="0076003E" w:rsidRPr="00455458">
        <w:rPr>
          <w:b/>
        </w:rPr>
        <w:t xml:space="preserve"> </w:t>
      </w:r>
      <w:r w:rsidR="0076003E" w:rsidRPr="00455458">
        <w:t xml:space="preserve">is the Chief Technical Officer at Wood Duck </w:t>
      </w:r>
      <w:r w:rsidR="00644A56">
        <w:t>Research</w:t>
      </w:r>
      <w:r w:rsidR="0076003E" w:rsidRPr="00455458">
        <w:t>,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allel and scientific computing.</w:t>
      </w:r>
      <w:r w:rsidR="00A72210">
        <w:rPr>
          <w:bCs/>
        </w:rPr>
        <w:t xml:space="preserve">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xml:space="preserve">. His current </w:t>
      </w:r>
      <w:r w:rsidR="00BB07F3">
        <w:rPr>
          <w:bCs/>
        </w:rPr>
        <w:t>development</w:t>
      </w:r>
      <w:r w:rsidRPr="00A80FEA">
        <w:rPr>
          <w:bCs/>
        </w:rPr>
        <w:t xml:space="preserve"> centers on Linux cluster engineering, effective control of parallel programs, and communications fabrics for large-scale computation</w:t>
      </w:r>
      <w:r>
        <w:rPr>
          <w:bCs/>
        </w:rPr>
        <w:t>.</w:t>
      </w:r>
      <w:r w:rsidR="00A72210">
        <w:rPr>
          <w:bCs/>
        </w:rPr>
        <w:t xml:space="preserve"> </w:t>
      </w:r>
      <w:r>
        <w:rPr>
          <w:bCs/>
        </w:rPr>
        <w:t>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FD2624" w:rsidRDefault="003D2540" w:rsidP="00EA03B7">
      <w:pPr>
        <w:jc w:val="center"/>
        <w:rPr>
          <w:b/>
          <w:sz w:val="28"/>
        </w:rPr>
      </w:pPr>
      <w:r>
        <w:br w:type="page"/>
      </w:r>
      <w:r w:rsidR="00FD2624">
        <w:rPr>
          <w:b/>
          <w:sz w:val="28"/>
        </w:rPr>
        <w:lastRenderedPageBreak/>
        <w:t>The Implementation of</w:t>
      </w:r>
      <w:r w:rsidR="00FD2624" w:rsidRPr="0076003E">
        <w:rPr>
          <w:b/>
          <w:sz w:val="28"/>
        </w:rPr>
        <w:t xml:space="preserve"> Virtual Humans: </w:t>
      </w:r>
    </w:p>
    <w:p w:rsidR="00FD2624" w:rsidRPr="0076003E" w:rsidRDefault="00FD2624" w:rsidP="00EA03B7">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737458" w:rsidRDefault="00737458" w:rsidP="00FD2624">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 xml:space="preserve">Wood Duck </w:t>
            </w:r>
            <w:r w:rsidR="00BB07F3">
              <w:rPr>
                <w:b/>
              </w:rPr>
              <w:t>Development</w:t>
            </w:r>
            <w:r w:rsidRPr="008C1032">
              <w:rPr>
                <w:b/>
              </w:rPr>
              <w:t>,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 xml:space="preserve">The major thesis of this paper is that technologies are emerging that will enable </w:t>
      </w:r>
      <w:r w:rsidR="00BB07F3">
        <w:t>rethinking</w:t>
      </w:r>
      <w:r>
        <w:t xml:space="preserve"> of </w:t>
      </w:r>
      <w:r w:rsidR="00BB07F3">
        <w:t xml:space="preserve">metacognition </w:t>
      </w:r>
      <w:r>
        <w:t xml:space="preserve">and </w:t>
      </w:r>
      <w:r w:rsidR="00BB07F3">
        <w:t xml:space="preserve">critical thinking </w:t>
      </w:r>
      <w:r>
        <w:t xml:space="preserve">skills so that </w:t>
      </w:r>
      <w:r w:rsidR="00BB07F3">
        <w:t>inherent</w:t>
      </w:r>
      <w:r>
        <w:t xml:space="preserve"> intellectual </w:t>
      </w:r>
      <w:r w:rsidR="00BB07F3">
        <w:t>system functions</w:t>
      </w:r>
      <w:r>
        <w:t xml:space="preserve"> can better be </w:t>
      </w:r>
      <w:r w:rsidR="00BB07F3">
        <w:t>realized</w:t>
      </w:r>
      <w:r>
        <w:t xml:space="preserve">.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w:t>
      </w:r>
      <w:r w:rsidR="00BB07F3">
        <w:t>development</w:t>
      </w:r>
      <w:r>
        <w:t xml:space="preserve"> into the definition and use of these terms in education and defense communities. An effort to define the term critical thinking is presented, along with the results of an informal small ethnographic survey.</w:t>
      </w:r>
      <w:r w:rsidR="00A72210">
        <w:t xml:space="preserve"> </w:t>
      </w:r>
      <w:r>
        <w:t>All this was done in an effort to set a stage for standardization of terminology and metrics.</w:t>
      </w:r>
      <w:r w:rsidR="000A2C59">
        <w:t xml:space="preserve"> </w:t>
      </w:r>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w:t>
      </w:r>
      <w:r w:rsidR="00BB07F3">
        <w:t>system functions</w:t>
      </w:r>
      <w:r>
        <w:t xml:space="preserve"> to the issue at hand, along with a discussion of metrics. That process is discussed and conclusions are advanced, along with issues to be addressed in the future. </w:t>
      </w:r>
    </w:p>
    <w:p w:rsidR="00737458" w:rsidRDefault="00737458" w:rsidP="00737458"/>
    <w:p w:rsidR="000A2C59" w:rsidRDefault="000A2C59" w:rsidP="00737458"/>
    <w:p w:rsidR="00737458" w:rsidRPr="000A2C59" w:rsidRDefault="000A2C59" w:rsidP="000B4749">
      <w:pPr>
        <w:pStyle w:val="DanzH2"/>
        <w:rPr>
          <w:caps/>
        </w:rPr>
      </w:pPr>
      <w:r>
        <w:rPr>
          <w:caps/>
        </w:rPr>
        <w:t xml:space="preserve">Introduction and </w:t>
      </w:r>
      <w:r w:rsidR="00737458" w:rsidRPr="000A2C59">
        <w:rPr>
          <w:caps/>
        </w:rP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Populations have been at war with each other for at least as long as there was a system of recording conflicts. Combat presents an unforgiving environment for those who did not think rationally</w:t>
      </w:r>
      <w:r w:rsidR="00016F27">
        <w:t xml:space="preserve"> (</w:t>
      </w:r>
      <w:r w:rsidR="007577C5">
        <w:t>Bond &amp; Cave, 2009</w:t>
      </w:r>
      <w:r w:rsidR="00016F27">
        <w:t>)</w:t>
      </w:r>
      <w:r>
        <w:t xml:space="preserve">. Early on the Greeks developed the concept of massing a dense body of fighters into an almost irresistible weapon to shatter the enemy lines. Henry the Fifth’s long bowmen at Agincourt gave a person pause to consider if </w:t>
      </w:r>
      <w:r w:rsidR="00016F27">
        <w:t xml:space="preserve">the efficacy of massing power </w:t>
      </w:r>
      <w:r>
        <w:t xml:space="preserve">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many of the other four-fifths were lost due to lack of real-time </w:t>
      </w:r>
      <w:r>
        <w:lastRenderedPageBreak/>
        <w:t xml:space="preserve">critical thinking. If the nation were to be able to 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r>
        <w:t xml:space="preserve">One of the major issues is that of recognizing the essential </w:t>
      </w:r>
      <w:r w:rsidR="00BB07F3">
        <w:t>system functions</w:t>
      </w:r>
      <w:r>
        <w:t xml:space="preserve"> and the kind of analytical reasoning needed by today’s </w:t>
      </w:r>
      <w:r w:rsidR="00BB07F3">
        <w:t>military personnel</w:t>
      </w:r>
      <w:r>
        <w:t>. Good g-factor tests</w:t>
      </w:r>
      <w:r w:rsidR="007577C5">
        <w:t xml:space="preserve"> (</w:t>
      </w:r>
      <w:r w:rsidR="00937DD9">
        <w:t>basic quantifiable measures of intellectual ability</w:t>
      </w:r>
      <w:r w:rsidR="007577C5">
        <w:t>)</w:t>
      </w:r>
      <w:r>
        <w:t xml:space="preserve"> can measure intellectual </w:t>
      </w:r>
      <w:r w:rsidR="00BB07F3">
        <w:t>system functions</w:t>
      </w:r>
      <w:r>
        <w:t xml:space="preserve"> and these tests have been extant in one form or another for millennia, having been in place at least as early as 165 BC </w:t>
      </w:r>
      <w:r w:rsidR="0011199F">
        <w:t>(Fu, 1993)</w:t>
      </w:r>
      <w:r>
        <w:t>. Courage can be tested to some degree by challenging candidates with daunting tasks in Officer Candidate programs. However, testing for the subtle and multi-faceted characteristic that is labeled “critical thinking” is much more problematic</w:t>
      </w:r>
      <w:r w:rsidR="00937DD9">
        <w:t xml:space="preserve"> (Sanders &amp; Moulenbelt, 2011)</w:t>
      </w:r>
      <w:r>
        <w:t xml:space="preserve"> and much in need of an independent study to characterize the concept and quantify its magnitude and potential. These </w:t>
      </w:r>
      <w:r w:rsidR="00BB07F3">
        <w:t>system functions</w:t>
      </w:r>
      <w:r>
        <w:t xml:space="preserve">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w:t>
      </w:r>
      <w:r w:rsidR="00937DD9">
        <w:t>Despite the noted exceptions, C</w:t>
      </w:r>
      <w:r>
        <w:t xml:space="preserve">ritical </w:t>
      </w:r>
      <w:r w:rsidR="00A24875">
        <w:t>Thinking was</w:t>
      </w:r>
      <w:r w:rsidR="00173FB2">
        <w:t xml:space="preserve"> rarely </w:t>
      </w:r>
      <w:r>
        <w:t>emphasized during the imperial age of the Roman Empire</w:t>
      </w:r>
      <w:r w:rsidR="00173FB2">
        <w:t>,</w:t>
      </w:r>
      <w:r>
        <w:t xml:space="preserve"> nor </w:t>
      </w:r>
      <w:r w:rsidR="00173FB2">
        <w:t xml:space="preserve">was it common during </w:t>
      </w:r>
      <w:r>
        <w:t>the European dark period that followed, but its tradition remained alive in the Asia</w:t>
      </w:r>
      <w:r w:rsidR="00173FB2">
        <w:t xml:space="preserve"> (Walters, 1994)</w:t>
      </w:r>
      <w:r>
        <w:t>. Later, it was a major focus in the Age of Enlightenment, as shown by names</w:t>
      </w:r>
      <w:r w:rsidR="00C109E7">
        <w:t xml:space="preserve"> of thinkers</w:t>
      </w:r>
      <w:r>
        <w:t xml:space="preserve">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w:t>
      </w:r>
      <w:r w:rsidR="00C109E7">
        <w:t xml:space="preserve"> (Flavell, 1981)</w:t>
      </w:r>
      <w:r>
        <w:t>. The term metacognition is of recent advent compared to critical thinking; it was first advanced by Flavell late in the 20</w:t>
      </w:r>
      <w:r w:rsidRPr="0047053E">
        <w:rPr>
          <w:vertAlign w:val="superscript"/>
        </w:rPr>
        <w:t>th</w:t>
      </w:r>
      <w:r>
        <w:t xml:space="preserve"> Century</w:t>
      </w:r>
      <w:r w:rsidR="00C109E7">
        <w:t xml:space="preserve"> (Flavell, 1979)</w:t>
      </w:r>
      <w:r>
        <w:t xml:space="preserve">.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t>
      </w:r>
      <w:r w:rsidR="00BB07F3">
        <w:t>military personnel</w:t>
      </w:r>
      <w:r>
        <w:t xml:space="preserve">’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xml:space="preserve">. </w:t>
      </w:r>
      <w:r w:rsidR="00711CE4">
        <w:t xml:space="preserve">On active duty, </w:t>
      </w:r>
      <w:r w:rsidR="00C109E7">
        <w:t xml:space="preserve">the authors have </w:t>
      </w:r>
      <w:r w:rsidR="00711CE4">
        <w:t>observed</w:t>
      </w:r>
      <w:r w:rsidR="00C109E7">
        <w:t xml:space="preserve"> that</w:t>
      </w:r>
      <w:r>
        <w:t xml:space="preserve"> junior officers</w:t>
      </w:r>
      <w:r w:rsidR="00711CE4">
        <w:t xml:space="preserve"> and enlisted personnel</w:t>
      </w:r>
      <w:r>
        <w:t xml:space="preserve"> have gone from being</w:t>
      </w:r>
      <w:r w:rsidR="00711CE4">
        <w:t xml:space="preserve"> just implementers and</w:t>
      </w:r>
      <w:r w:rsidR="00A24875">
        <w:t xml:space="preserve"> </w:t>
      </w:r>
      <w:r>
        <w:t>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t>
      </w:r>
      <w:r w:rsidR="00BB07F3">
        <w:t>military personnel</w:t>
      </w:r>
      <w:r>
        <w:t xml:space="preserve">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w:t>
      </w:r>
      <w:r w:rsidR="00711CE4">
        <w:t xml:space="preserve"> (Livingstone, 2003)</w:t>
      </w:r>
      <w:r>
        <w:t xml:space="preserve">.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w:t>
      </w:r>
      <w:r>
        <w:lastRenderedPageBreak/>
        <w:t xml:space="preserve">discussion about times when metacognition is not productive </w:t>
      </w:r>
      <w:r w:rsidR="0011199F">
        <w:t>(</w:t>
      </w:r>
      <w:r w:rsidR="0031218D">
        <w:t>Math. Educator, 2020</w:t>
      </w:r>
      <w:r w:rsidR="0011199F">
        <w:t>)</w:t>
      </w:r>
      <w:r>
        <w:t xml:space="preserve">. </w:t>
      </w:r>
      <w:r w:rsidR="00711CE4">
        <w:t xml:space="preserve">One might think of </w:t>
      </w:r>
      <w:r w:rsidR="00A24875">
        <w:t>Tolstoy's</w:t>
      </w:r>
      <w:r w:rsidR="00711CE4">
        <w:t xml:space="preserve"> counter-example of instead of picking up the flag, a person analyzed the situation, threw down his weapon and said "Flee!". </w:t>
      </w:r>
      <w:r>
        <w:t>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w:t>
      </w:r>
      <w:r w:rsidR="00BB07F3">
        <w:t>development</w:t>
      </w:r>
      <w:r w:rsidRPr="009617AF">
        <w:t xml:space="preserve">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0A2C59" w:rsidP="00737458">
      <w:r>
        <w:t xml:space="preserve"> </w:t>
      </w:r>
      <w:r w:rsidR="00737458">
        <w:t>“Critical Thinking” is a term for which many people have significant experience, but little need or opportunity to consider the precise definition of the term. The authors see this a</w:t>
      </w:r>
      <w:r w:rsidR="006E7F16">
        <w:t>s a</w:t>
      </w:r>
      <w:r w:rsidR="00737458">
        <w:t xml:space="preserve"> critical and fundamental issue, as a generally accepted definition is required, both to study the issue and to validate and make use of the </w:t>
      </w:r>
      <w:r w:rsidR="00BB07F3">
        <w:t>development</w:t>
      </w:r>
      <w:r w:rsidR="00737458">
        <w:t xml:space="preserve">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00737458" w:rsidRPr="00AE48A4">
        <w:t>The application of logical principles, rigorous standards of evidence, and careful reasoning to the analysis and discussion of claims, beliefs, and issues.</w:t>
      </w:r>
      <w:r w:rsidR="00737458">
        <w:t xml:space="preserve">” </w:t>
      </w:r>
      <w:r w:rsidR="0011199F">
        <w:t>(</w:t>
      </w:r>
      <w:r w:rsidR="0031218D">
        <w:t>Wiktionary, 2020</w:t>
      </w:r>
      <w:r w:rsidR="0011199F">
        <w:t>)</w:t>
      </w:r>
      <w:r w:rsidR="00737458">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rsidR="00737458">
        <w:t xml:space="preserve">. This </w:t>
      </w:r>
      <w:r w:rsidR="00BB07F3">
        <w:t>development</w:t>
      </w:r>
      <w:r w:rsidR="00737458">
        <w:t xml:space="preserve"> effort was not designed to pass statistically rigorous standards;</w:t>
      </w:r>
      <w:r w:rsidR="00A72210">
        <w:t xml:space="preserve"> </w:t>
      </w:r>
      <w:r w:rsidR="00737458">
        <w:t>it was merely an attempt to reconcile a more casual approach to reassuring the authors they were not just responding to their own narrow views and limited experience.</w:t>
      </w:r>
      <w:r w:rsidR="00711CE4">
        <w:t xml:space="preserve"> Other analysts have suggested the</w:t>
      </w:r>
      <w:r w:rsidR="009A584B">
        <w:t xml:space="preserve"> work of Moore is illuminating (Moore, 2013)</w:t>
      </w:r>
    </w:p>
    <w:p w:rsidR="00737458" w:rsidRDefault="00737458" w:rsidP="00737458"/>
    <w:p w:rsidR="00737458" w:rsidRDefault="006D546A" w:rsidP="00737458">
      <w:r>
        <w:rPr>
          <w:noProof/>
          <w:lang w:eastAsia="zh-TW"/>
        </w:rPr>
        <w:pict>
          <v:shapetype id="_x0000_t202" coordsize="21600,21600" o:spt="202" path="m,l,21600r21600,l21600,xe">
            <v:stroke joinstyle="miter"/>
            <v:path gradientshapeok="t" o:connecttype="rect"/>
          </v:shapetype>
          <v:shape id="_x0000_s1034" type="#_x0000_t202" style="position:absolute;left:0;text-align:left;margin-left:-.9pt;margin-top:64.65pt;width:246.45pt;height:192.5pt;z-index:251663360;mso-width-relative:margin;mso-height-relative:margin" stroked="f">
            <v:textbox style="mso-next-textbox:#_x0000_s1034" inset="0,,0">
              <w:txbxContent>
                <w:p w:rsidR="000A2C59" w:rsidRDefault="007148C9" w:rsidP="00A72210">
                  <w:pPr>
                    <w:jc w:val="center"/>
                  </w:pPr>
                  <w:r w:rsidRPr="007148C9">
                    <w:rPr>
                      <w:b/>
                      <w:bCs/>
                      <w:noProof/>
                      <w:color w:val="4F81BD" w:themeColor="accent1"/>
                      <w:sz w:val="18"/>
                      <w:szCs w:val="18"/>
                    </w:rPr>
                    <w:drawing>
                      <wp:inline distT="0" distB="0" distL="0" distR="0">
                        <wp:extent cx="3121640" cy="2133951"/>
                        <wp:effectExtent l="19050" t="0" r="256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a:stretch>
                                  <a:fillRect/>
                                </a:stretch>
                              </pic:blipFill>
                              <pic:spPr>
                                <a:xfrm>
                                  <a:off x="0" y="0"/>
                                  <a:ext cx="3125220" cy="2136398"/>
                                </a:xfrm>
                                <a:prstGeom prst="rect">
                                  <a:avLst/>
                                </a:prstGeom>
                              </pic:spPr>
                            </pic:pic>
                          </a:graphicData>
                        </a:graphic>
                      </wp:inline>
                    </w:drawing>
                  </w:r>
                </w:p>
                <w:p w:rsidR="000A2C59" w:rsidRPr="00BD2E30" w:rsidRDefault="000A2C59" w:rsidP="00A72210">
                  <w:pPr>
                    <w:pStyle w:val="Caption"/>
                    <w:spacing w:before="60"/>
                    <w:jc w:val="center"/>
                    <w:rPr>
                      <w:color w:val="auto"/>
                    </w:rPr>
                  </w:pPr>
                  <w:bookmarkStart w:id="0" w:name="_Ref40084727"/>
                  <w:r w:rsidRPr="007E31A5">
                    <w:rPr>
                      <w:color w:val="auto"/>
                    </w:rPr>
                    <w:t xml:space="preserve">Figure </w:t>
                  </w:r>
                  <w:bookmarkEnd w:id="0"/>
                  <w:r>
                    <w:rPr>
                      <w:color w:val="auto"/>
                    </w:rPr>
                    <w:t>1</w:t>
                  </w:r>
                  <w:r w:rsidR="00A72210">
                    <w:rPr>
                      <w:color w:val="auto"/>
                    </w:rPr>
                    <w:t>.</w:t>
                  </w:r>
                  <w:r>
                    <w:rPr>
                      <w:color w:val="auto"/>
                    </w:rPr>
                    <w:t xml:space="preserve"> Informal </w:t>
                  </w:r>
                  <w:r w:rsidRPr="007E31A5">
                    <w:rPr>
                      <w:color w:val="auto"/>
                    </w:rPr>
                    <w:t>Ethnographic Survey on Critical Thinking</w:t>
                  </w:r>
                </w:p>
                <w:p w:rsidR="000A2C59" w:rsidRDefault="000A2C59"/>
              </w:txbxContent>
            </v:textbox>
            <w10:wrap type="square"/>
          </v:shape>
        </w:pict>
      </w:r>
      <w:r w:rsidR="00737458">
        <w:t xml:space="preserve">This instrument was in no way intended or designed to be statistically compelling evidence in support of an articulated thesis. It was instead a working document to aid the </w:t>
      </w:r>
      <w:r w:rsidR="0062656D">
        <w:t>develop</w:t>
      </w:r>
      <w:r w:rsidR="00737458">
        <w:t xml:space="preserve">ers in their work. The instrument remains on-line and the </w:t>
      </w:r>
      <w:r w:rsidR="0062656D">
        <w:t>developers</w:t>
      </w:r>
      <w:r w:rsidR="00737458">
        <w:t xml:space="preserve">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rsidR="00737458">
        <w:t>persons responding to the poll.</w:t>
      </w:r>
      <w:r w:rsidR="006C1851">
        <w:t xml:space="preserve"> The URL is: </w:t>
      </w:r>
      <w:r w:rsidR="006C1851">
        <w:br/>
      </w:r>
      <w:r w:rsidR="00737458">
        <w:t xml:space="preserve"> </w:t>
      </w:r>
      <w:r w:rsidR="00737458" w:rsidRPr="003D5E12">
        <w:t>www.hpc-educ.org/Danz/CrtThnkSurvRedirect.html</w:t>
      </w:r>
    </w:p>
    <w:p w:rsidR="00737458" w:rsidRDefault="00737458" w:rsidP="00737458"/>
    <w:p w:rsidR="00737458" w:rsidRDefault="003F2448" w:rsidP="00737458">
      <w:r>
        <w:t xml:space="preserve">A </w:t>
      </w:r>
      <w:r w:rsidR="00737458">
        <w:t>survey a diverse group of military personnel</w:t>
      </w:r>
      <w:r>
        <w:t xml:space="preserve"> was conducted</w:t>
      </w:r>
      <w:r w:rsidR="00737458">
        <w:t xml:space="preserve">. </w:t>
      </w:r>
      <w:r>
        <w:t>There was</w:t>
      </w:r>
      <w:r w:rsidR="00737458">
        <w:t xml:space="preserve"> no </w:t>
      </w:r>
      <w:r>
        <w:t>ability to do</w:t>
      </w:r>
      <w:r w:rsidR="00737458">
        <w:t xml:space="preserve">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w:t>
      </w:r>
      <w:r w:rsidR="00322812">
        <w:t xml:space="preserve">in military service. </w:t>
      </w:r>
      <w:r w:rsidR="00737458">
        <w:t>38</w:t>
      </w:r>
      <w:r w:rsidR="00322812">
        <w:t xml:space="preserve"> </w:t>
      </w:r>
      <w:r w:rsidR="00CF3795">
        <w:t>v</w:t>
      </w:r>
      <w:r w:rsidR="00737458">
        <w:t>eterans</w:t>
      </w:r>
      <w:r w:rsidR="00E60664">
        <w:t>,</w:t>
      </w:r>
      <w:r w:rsidR="00E60664" w:rsidRPr="00E60664">
        <w:t xml:space="preserve"> </w:t>
      </w:r>
      <w:r w:rsidR="00E60664">
        <w:t>E-5 through O-8 ,</w:t>
      </w:r>
      <w:r w:rsidR="00737458">
        <w:t xml:space="preserve"> were invi</w:t>
      </w:r>
      <w:r w:rsidR="00322812">
        <w:t>ted to participate</w:t>
      </w:r>
      <w:r w:rsidR="00737458">
        <w:t xml:space="preserve">. </w:t>
      </w:r>
    </w:p>
    <w:p w:rsidR="00322812" w:rsidRDefault="00322812" w:rsidP="00737458"/>
    <w:p w:rsidR="00737458" w:rsidRDefault="00A72210" w:rsidP="00737458">
      <w:r>
        <w:t>P</w:t>
      </w:r>
      <w:r w:rsidR="00737458">
        <w:t>art</w:t>
      </w:r>
      <w:r w:rsidR="00322812">
        <w:t>icipants were further asked to invite</w:t>
      </w:r>
      <w:r w:rsidR="00737458">
        <w:t xml:space="preserve"> veterans and civilians they knew that would be likely to </w:t>
      </w:r>
      <w:r>
        <w:t>respond</w:t>
      </w:r>
      <w:r w:rsidR="00737458">
        <w:t xml:space="preserve">. This technique is called “snowball sampling”; many feel these surveys have both limitations and </w:t>
      </w:r>
      <w:r w:rsidR="00737458">
        <w:lastRenderedPageBreak/>
        <w:t xml:space="preserve">legitimate uses </w:t>
      </w:r>
      <w:r w:rsidR="0011199F">
        <w:t>(</w:t>
      </w:r>
      <w:r w:rsidR="0031218D">
        <w:t>Noy, 2008</w:t>
      </w:r>
      <w:r w:rsidR="0011199F">
        <w:t>)</w:t>
      </w:r>
      <w:r w:rsidR="00737458">
        <w:t>. The survey consisted of a b</w:t>
      </w:r>
      <w:r w:rsidR="00E60664">
        <w:t>rief introduction, collection of</w:t>
      </w:r>
      <w:r w:rsidR="00737458">
        <w:t xml:space="preserve"> demographic data,</w:t>
      </w:r>
      <w:r w:rsidR="00322812">
        <w:t xml:space="preserve"> four questions on </w:t>
      </w:r>
      <w:r w:rsidR="00E60664">
        <w:t>term familiarity</w:t>
      </w:r>
      <w:r w:rsidR="00737458">
        <w:t xml:space="preserve"> and a 13-item Likert-style survey </w:t>
      </w:r>
      <w:r w:rsidR="00322812">
        <w:t>about</w:t>
      </w:r>
      <w:r w:rsidR="00737458">
        <w:t xml:space="preserve"> critical thinking. That was followed by text boxes </w:t>
      </w:r>
      <w:r w:rsidR="00E60664">
        <w:t>about</w:t>
      </w:r>
      <w:r w:rsidR="00737458">
        <w:t xml:space="preserve"> the issues under consideration. HTML </w:t>
      </w:r>
      <w:r w:rsidR="00E60664">
        <w:t>"</w:t>
      </w:r>
      <w:r w:rsidR="00737458">
        <w:t>forms</w:t>
      </w:r>
      <w:r w:rsidR="00E60664">
        <w:t>"</w:t>
      </w:r>
      <w:r w:rsidR="00737458">
        <w:t xml:space="preserve"> for the page and PHP code for the data </w:t>
      </w:r>
      <w:r w:rsidR="00E60664">
        <w:t>management</w:t>
      </w:r>
      <w:r w:rsidR="00737458">
        <w:t xml:space="preserve">. The top of the survey instrument appears in </w:t>
      </w:r>
      <w:r w:rsidR="006E7F16">
        <w:t>Figure</w:t>
      </w:r>
      <w:r w:rsidR="00737458">
        <w:t xml:space="preserve"> </w:t>
      </w:r>
      <w:r w:rsidR="00787900">
        <w:t>1.</w:t>
      </w:r>
    </w:p>
    <w:p w:rsidR="00737458" w:rsidRDefault="00737458" w:rsidP="00737458"/>
    <w:p w:rsidR="00737458" w:rsidRDefault="006D546A" w:rsidP="00737458">
      <w:r>
        <w:rPr>
          <w:noProof/>
        </w:rPr>
        <w:pict>
          <v:shape id="_x0000_s1032" type="#_x0000_t202" style="position:absolute;left:0;text-align:left;margin-left:-3.45pt;margin-top:46.1pt;width:190.75pt;height:228.65pt;z-index:251661312" stroked="f">
            <v:textbox style="mso-next-textbox:#_x0000_s1032" inset="0,,0">
              <w:txbxContent>
                <w:p w:rsidR="0011199F" w:rsidRDefault="0011199F" w:rsidP="00737458">
                  <w:pPr>
                    <w:keepNext/>
                    <w:jc w:val="center"/>
                  </w:pPr>
                  <w:r w:rsidRPr="00DD1823">
                    <w:rPr>
                      <w:noProof/>
                    </w:rPr>
                    <w:drawing>
                      <wp:inline distT="0" distB="0" distL="0" distR="0">
                        <wp:extent cx="2383973" cy="2611827"/>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a:stretch>
                                  <a:fillRect/>
                                </a:stretch>
                              </pic:blipFill>
                              <pic:spPr>
                                <a:xfrm>
                                  <a:off x="0" y="0"/>
                                  <a:ext cx="2383973" cy="2611827"/>
                                </a:xfrm>
                                <a:prstGeom prst="rect">
                                  <a:avLst/>
                                </a:prstGeom>
                              </pic:spPr>
                            </pic:pic>
                          </a:graphicData>
                        </a:graphic>
                      </wp:inline>
                    </w:drawing>
                  </w:r>
                </w:p>
                <w:p w:rsidR="0011199F" w:rsidRPr="00FD590C" w:rsidRDefault="0011199F" w:rsidP="00FD2624">
                  <w:pPr>
                    <w:pStyle w:val="Caption"/>
                    <w:spacing w:before="60"/>
                    <w:jc w:val="center"/>
                    <w:rPr>
                      <w:color w:val="auto"/>
                    </w:rPr>
                  </w:pPr>
                  <w:bookmarkStart w:id="1" w:name="_Ref43037004"/>
                  <w:r w:rsidRPr="00FD590C">
                    <w:rPr>
                      <w:color w:val="auto"/>
                    </w:rPr>
                    <w:t>Figure</w:t>
                  </w:r>
                  <w:bookmarkEnd w:id="1"/>
                  <w:r>
                    <w:rPr>
                      <w:color w:val="auto"/>
                    </w:rPr>
                    <w:t xml:space="preserve"> </w:t>
                  </w:r>
                  <w:r w:rsidR="00787900">
                    <w:rPr>
                      <w:color w:val="auto"/>
                    </w:rPr>
                    <w:t>2.</w:t>
                  </w:r>
                  <w:r w:rsidRPr="00FD590C">
                    <w:rPr>
                      <w:color w:val="auto"/>
                    </w:rPr>
                    <w:t xml:space="preserve"> </w:t>
                  </w:r>
                  <w:r w:rsidR="007148C9">
                    <w:rPr>
                      <w:color w:val="auto"/>
                    </w:rPr>
                    <w:t>User response display</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r w:rsidR="00737458">
        <w:t>The data management program first checks for completion and then evaluates the Likert data for non-compliance (</w:t>
      </w:r>
      <w:r w:rsidR="00737458" w:rsidRPr="001C5B83">
        <w:rPr>
          <w:i/>
        </w:rPr>
        <w:t>e.g</w:t>
      </w:r>
      <w:r w:rsidR="00737458">
        <w:t>. no answers or all Likert answers the same value.</w:t>
      </w:r>
      <w:r w:rsidR="00A72210">
        <w:t>)</w:t>
      </w:r>
      <w:r w:rsidR="00737458">
        <w:rPr>
          <w:i/>
        </w:rPr>
        <w:t xml:space="preserve"> </w:t>
      </w:r>
      <w:r w:rsidR="00737458">
        <w:t>Discrepancies are noted and the participant is invited to go back one page and complete the form. While there is no rigorous security to prevent specious data being maliciously submitte</w:t>
      </w:r>
      <w:r w:rsidR="00A72210">
        <w:t>d, the program has a function,</w:t>
      </w:r>
      <w:r w:rsidR="00737458">
        <w:t xml:space="preserve"> which checks to see if the input internet address is the same as the current one, in which case a pop-up window advises the user to contact the </w:t>
      </w:r>
      <w:r w:rsidR="00737458" w:rsidRPr="002B2C82">
        <w:rPr>
          <w:i/>
        </w:rPr>
        <w:t>webmeister</w:t>
      </w:r>
      <w:r w:rsidR="00737458">
        <w:t xml:space="preserve"> to resolve the matter. </w:t>
      </w:r>
    </w:p>
    <w:p w:rsidR="00737458" w:rsidRDefault="00737458" w:rsidP="00737458"/>
    <w:p w:rsidR="00737458" w:rsidRDefault="00737458" w:rsidP="00737458">
      <w:pPr>
        <w:widowControl w:val="0"/>
      </w:pPr>
      <w:r>
        <w:t xml:space="preserve">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As data is still being collected, updated data will be provided at the paper’s presentation in early December and available from the </w:t>
      </w:r>
      <w:r w:rsidR="00BB07F3">
        <w:t>development</w:t>
      </w:r>
      <w:r>
        <w:t xml:space="preserve">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00644A56" w:rsidRPr="00FD590C">
          <w:t>Figure</w:t>
        </w:r>
      </w:fldSimple>
      <w:r w:rsidR="00787900">
        <w:t xml:space="preserve"> </w:t>
      </w:r>
      <w:r w:rsidRPr="00EC7321">
        <w:rPr>
          <w:bCs/>
        </w:rPr>
        <w:t xml:space="preserve">2 to the </w:t>
      </w:r>
      <w:r w:rsidR="007148C9">
        <w:rPr>
          <w:bCs/>
        </w:rPr>
        <w:t>left</w:t>
      </w:r>
      <w:r w:rsidRPr="00EC7321">
        <w:t xml:space="preserve">. </w:t>
      </w:r>
      <w:r>
        <w:t xml:space="preserve">This page ended with an expression of the </w:t>
      </w:r>
      <w:r w:rsidR="0062656D">
        <w:t>developers</w:t>
      </w:r>
      <w:r>
        <w:t xml:space="preserve">’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w:t>
      </w:r>
      <w:r w:rsidR="0062656D">
        <w:t>developers</w:t>
      </w:r>
      <w:r>
        <w:t xml:space="preserve"> personal eMails and two even made phone calls. As the snowball effect takes hold, more responses in the text boxes may occur. In order to facilitate the more direct method of response, more contact data was added to the user response confirmation page</w:t>
      </w:r>
      <w:r w:rsidR="00A72210">
        <w:t xml:space="preserve">. </w:t>
      </w:r>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 xml:space="preserve">The next issue was how to make sense of the data. As already noted, the first insight was a confirmation and quantification of how important this issue is to the American </w:t>
      </w:r>
      <w:r w:rsidR="00BB07F3">
        <w:t>military personnel</w:t>
      </w:r>
      <w:r>
        <w:t>.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Pr="00BD15CD" w:rsidRDefault="00737458" w:rsidP="00FD2624">
      <w:pPr>
        <w:pStyle w:val="Caption"/>
        <w:keepNext/>
        <w:spacing w:before="60" w:after="120"/>
        <w:jc w:val="center"/>
        <w:rPr>
          <w:color w:val="auto"/>
        </w:rPr>
      </w:pPr>
      <w:bookmarkStart w:id="2" w:name="_Ref40084875"/>
      <w:r w:rsidRPr="00BD15CD">
        <w:rPr>
          <w:color w:val="auto"/>
        </w:rPr>
        <w:t xml:space="preserve">Table </w:t>
      </w:r>
      <w:bookmarkEnd w:id="2"/>
      <w:r>
        <w:rPr>
          <w:color w:val="auto"/>
        </w:rPr>
        <w:t>1</w:t>
      </w:r>
      <w:r w:rsidRPr="00BD15CD">
        <w:rPr>
          <w:color w:val="auto"/>
        </w:rPr>
        <w:t xml:space="preserve">. </w:t>
      </w:r>
      <w:r w:rsidR="007148C9">
        <w:rPr>
          <w:color w:val="auto"/>
        </w:rPr>
        <w:t xml:space="preserve">Term Use and </w:t>
      </w:r>
      <w:r w:rsidR="00FD2624">
        <w:rPr>
          <w:color w:val="auto"/>
        </w:rPr>
        <w:t>Familiarity (</w:t>
      </w:r>
      <w:r>
        <w:rPr>
          <w:color w:val="auto"/>
        </w:rPr>
        <w:t>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148C9" w:rsidRDefault="00737458" w:rsidP="0011199F">
            <w:pPr>
              <w:jc w:val="center"/>
              <w:rPr>
                <w:rFonts w:ascii="Arial" w:hAnsi="Arial" w:cs="Arial"/>
                <w:b/>
                <w:sz w:val="16"/>
              </w:rPr>
            </w:pPr>
            <w:r w:rsidRPr="007148C9">
              <w:rPr>
                <w:rFonts w:ascii="Arial" w:hAnsi="Arial" w:cs="Arial"/>
                <w:b/>
                <w:sz w:val="16"/>
              </w:rPr>
              <w:t>Familiar with term:</w:t>
            </w:r>
          </w:p>
        </w:tc>
        <w:tc>
          <w:tcPr>
            <w:tcW w:w="2070" w:type="dxa"/>
          </w:tcPr>
          <w:p w:rsidR="00737458" w:rsidRPr="007148C9" w:rsidRDefault="00737458" w:rsidP="0011199F">
            <w:pPr>
              <w:jc w:val="center"/>
              <w:rPr>
                <w:rFonts w:ascii="Arial" w:hAnsi="Arial" w:cs="Arial"/>
                <w:b/>
                <w:sz w:val="16"/>
              </w:rPr>
            </w:pPr>
            <w:r w:rsidRPr="007148C9">
              <w:rPr>
                <w:rFonts w:ascii="Arial" w:hAnsi="Arial" w:cs="Arial"/>
                <w:b/>
                <w:sz w:val="16"/>
              </w:rPr>
              <w:t>Term Importa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Definition experie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Own vision of term:</w:t>
            </w:r>
          </w:p>
        </w:tc>
      </w:tr>
      <w:tr w:rsidR="00737458" w:rsidRPr="001E2174" w:rsidTr="0011199F">
        <w:tc>
          <w:tcPr>
            <w:tcW w:w="2628" w:type="dxa"/>
          </w:tcPr>
          <w:p w:rsidR="00737458" w:rsidRPr="007148C9" w:rsidRDefault="00737458" w:rsidP="0011199F">
            <w:pPr>
              <w:rPr>
                <w:rFonts w:ascii="Arial" w:hAnsi="Arial" w:cs="Arial"/>
                <w:sz w:val="16"/>
              </w:rPr>
            </w:pPr>
            <w:r w:rsidRPr="007148C9">
              <w:rPr>
                <w:rFonts w:ascii="Arial" w:hAnsi="Arial" w:cs="Arial"/>
                <w:sz w:val="16"/>
              </w:rPr>
              <w:t xml:space="preserve"> 4 Never heard the word used</w:t>
            </w:r>
          </w:p>
          <w:p w:rsidR="00737458" w:rsidRPr="007148C9" w:rsidRDefault="00737458" w:rsidP="0011199F">
            <w:pPr>
              <w:rPr>
                <w:rFonts w:ascii="Arial" w:hAnsi="Arial" w:cs="Arial"/>
                <w:sz w:val="16"/>
              </w:rPr>
            </w:pPr>
            <w:r w:rsidRPr="007148C9">
              <w:rPr>
                <w:rFonts w:ascii="Arial" w:hAnsi="Arial" w:cs="Arial"/>
                <w:sz w:val="16"/>
              </w:rPr>
              <w:t xml:space="preserve"> 4 Have heard others use it</w:t>
            </w:r>
          </w:p>
          <w:p w:rsidR="00737458" w:rsidRPr="007148C9" w:rsidRDefault="00737458" w:rsidP="0011199F">
            <w:pPr>
              <w:rPr>
                <w:rFonts w:ascii="Arial" w:hAnsi="Arial" w:cs="Arial"/>
                <w:sz w:val="16"/>
              </w:rPr>
            </w:pPr>
            <w:r w:rsidRPr="007148C9">
              <w:rPr>
                <w:rFonts w:ascii="Arial" w:hAnsi="Arial" w:cs="Arial"/>
                <w:sz w:val="16"/>
              </w:rPr>
              <w:t>16 Have used it a little</w:t>
            </w:r>
          </w:p>
          <w:p w:rsidR="00737458" w:rsidRPr="007148C9" w:rsidRDefault="00737458" w:rsidP="0011199F">
            <w:pPr>
              <w:rPr>
                <w:rFonts w:ascii="Arial" w:hAnsi="Arial" w:cs="Arial"/>
                <w:sz w:val="16"/>
              </w:rPr>
            </w:pPr>
            <w:r w:rsidRPr="007148C9">
              <w:rPr>
                <w:rFonts w:ascii="Arial" w:hAnsi="Arial" w:cs="Arial"/>
                <w:sz w:val="16"/>
              </w:rPr>
              <w:lastRenderedPageBreak/>
              <w:t>20 Used it and am interested</w:t>
            </w:r>
          </w:p>
          <w:p w:rsidR="00737458" w:rsidRPr="007148C9" w:rsidRDefault="00737458" w:rsidP="0011199F">
            <w:pPr>
              <w:rPr>
                <w:rFonts w:ascii="Arial" w:hAnsi="Arial" w:cs="Arial"/>
                <w:sz w:val="16"/>
              </w:rPr>
            </w:pPr>
            <w:r w:rsidRPr="007148C9">
              <w:rPr>
                <w:rFonts w:ascii="Arial" w:hAnsi="Arial" w:cs="Arial"/>
                <w:sz w:val="16"/>
              </w:rPr>
              <w:t xml:space="preserve"> 6 Deeply Involved</w:t>
            </w:r>
          </w:p>
          <w:p w:rsidR="00737458" w:rsidRPr="007148C9" w:rsidRDefault="00737458" w:rsidP="0011199F">
            <w:pPr>
              <w:rPr>
                <w:rFonts w:ascii="Arial" w:hAnsi="Arial" w:cs="Arial"/>
                <w:sz w:val="16"/>
              </w:rPr>
            </w:pPr>
            <w:r w:rsidRPr="007148C9">
              <w:rPr>
                <w:rFonts w:ascii="Arial" w:hAnsi="Arial" w:cs="Arial"/>
                <w:sz w:val="16"/>
              </w:rPr>
              <w:t>10 Participated in Discussion</w:t>
            </w:r>
          </w:p>
        </w:tc>
        <w:tc>
          <w:tcPr>
            <w:tcW w:w="2070" w:type="dxa"/>
          </w:tcPr>
          <w:p w:rsidR="00737458" w:rsidRPr="007148C9" w:rsidRDefault="00737458" w:rsidP="0011199F">
            <w:pPr>
              <w:rPr>
                <w:rFonts w:ascii="Arial" w:hAnsi="Arial" w:cs="Arial"/>
                <w:sz w:val="16"/>
              </w:rPr>
            </w:pPr>
            <w:r w:rsidRPr="007148C9">
              <w:rPr>
                <w:rFonts w:ascii="Arial" w:hAnsi="Arial" w:cs="Arial"/>
                <w:sz w:val="16"/>
              </w:rPr>
              <w:lastRenderedPageBreak/>
              <w:t>11 Not Important</w:t>
            </w:r>
          </w:p>
          <w:p w:rsidR="00737458" w:rsidRPr="007148C9" w:rsidRDefault="00737458" w:rsidP="0011199F">
            <w:pPr>
              <w:rPr>
                <w:rFonts w:ascii="Arial" w:hAnsi="Arial" w:cs="Arial"/>
                <w:sz w:val="16"/>
              </w:rPr>
            </w:pPr>
            <w:r w:rsidRPr="007148C9">
              <w:rPr>
                <w:rFonts w:ascii="Arial" w:hAnsi="Arial" w:cs="Arial"/>
                <w:sz w:val="16"/>
              </w:rPr>
              <w:t xml:space="preserve"> 0 Interesting</w:t>
            </w:r>
          </w:p>
          <w:p w:rsidR="00737458" w:rsidRPr="007148C9" w:rsidRDefault="00737458" w:rsidP="0011199F">
            <w:pPr>
              <w:rPr>
                <w:rFonts w:ascii="Arial" w:hAnsi="Arial" w:cs="Arial"/>
                <w:sz w:val="16"/>
              </w:rPr>
            </w:pPr>
            <w:r w:rsidRPr="007148C9">
              <w:rPr>
                <w:rFonts w:ascii="Arial" w:hAnsi="Arial" w:cs="Arial"/>
                <w:sz w:val="16"/>
              </w:rPr>
              <w:t>24 Useful Concept</w:t>
            </w:r>
          </w:p>
          <w:p w:rsidR="00737458" w:rsidRPr="007148C9" w:rsidRDefault="00737458" w:rsidP="0011199F">
            <w:pPr>
              <w:rPr>
                <w:rFonts w:ascii="Arial" w:hAnsi="Arial" w:cs="Arial"/>
                <w:sz w:val="16"/>
              </w:rPr>
            </w:pPr>
            <w:r w:rsidRPr="007148C9">
              <w:rPr>
                <w:rFonts w:ascii="Arial" w:hAnsi="Arial" w:cs="Arial"/>
                <w:sz w:val="16"/>
              </w:rPr>
              <w:lastRenderedPageBreak/>
              <w:t xml:space="preserve"> 0 Important to Others</w:t>
            </w:r>
          </w:p>
          <w:p w:rsidR="00737458" w:rsidRPr="007148C9" w:rsidRDefault="00737458" w:rsidP="0011199F">
            <w:pPr>
              <w:rPr>
                <w:rFonts w:ascii="Arial" w:hAnsi="Arial" w:cs="Arial"/>
                <w:sz w:val="16"/>
              </w:rPr>
            </w:pPr>
            <w:r w:rsidRPr="007148C9">
              <w:rPr>
                <w:rFonts w:ascii="Arial" w:hAnsi="Arial" w:cs="Arial"/>
                <w:sz w:val="16"/>
              </w:rPr>
              <w:t>15 Important to me</w:t>
            </w:r>
          </w:p>
          <w:p w:rsidR="00737458" w:rsidRPr="007148C9" w:rsidRDefault="00737458" w:rsidP="0011199F">
            <w:pPr>
              <w:rPr>
                <w:rFonts w:ascii="Arial" w:hAnsi="Arial" w:cs="Arial"/>
                <w:sz w:val="16"/>
              </w:rPr>
            </w:pPr>
            <w:r w:rsidRPr="007148C9">
              <w:rPr>
                <w:rFonts w:ascii="Arial" w:hAnsi="Arial" w:cs="Arial"/>
                <w:sz w:val="16"/>
              </w:rPr>
              <w:t>10 Vital to all</w:t>
            </w:r>
          </w:p>
        </w:tc>
        <w:tc>
          <w:tcPr>
            <w:tcW w:w="2340" w:type="dxa"/>
          </w:tcPr>
          <w:p w:rsidR="00737458" w:rsidRPr="007148C9" w:rsidRDefault="00737458" w:rsidP="0011199F">
            <w:pPr>
              <w:rPr>
                <w:rFonts w:ascii="Arial" w:hAnsi="Arial" w:cs="Arial"/>
                <w:sz w:val="16"/>
              </w:rPr>
            </w:pPr>
            <w:r w:rsidRPr="007148C9">
              <w:rPr>
                <w:rFonts w:ascii="Arial" w:hAnsi="Arial" w:cs="Arial"/>
                <w:sz w:val="16"/>
              </w:rPr>
              <w:lastRenderedPageBreak/>
              <w:t>10 Never Seen</w:t>
            </w:r>
          </w:p>
          <w:p w:rsidR="00737458" w:rsidRPr="007148C9" w:rsidRDefault="00737458" w:rsidP="0011199F">
            <w:pPr>
              <w:rPr>
                <w:rFonts w:ascii="Arial" w:hAnsi="Arial" w:cs="Arial"/>
                <w:sz w:val="16"/>
              </w:rPr>
            </w:pPr>
            <w:r w:rsidRPr="007148C9">
              <w:rPr>
                <w:rFonts w:ascii="Arial" w:hAnsi="Arial" w:cs="Arial"/>
                <w:sz w:val="16"/>
              </w:rPr>
              <w:t xml:space="preserve"> 4 No Consensus</w:t>
            </w:r>
          </w:p>
          <w:p w:rsidR="00737458" w:rsidRPr="007148C9" w:rsidRDefault="00737458" w:rsidP="0011199F">
            <w:pPr>
              <w:rPr>
                <w:rFonts w:ascii="Arial" w:hAnsi="Arial" w:cs="Arial"/>
                <w:sz w:val="16"/>
              </w:rPr>
            </w:pPr>
            <w:r w:rsidRPr="007148C9">
              <w:rPr>
                <w:rFonts w:ascii="Arial" w:hAnsi="Arial" w:cs="Arial"/>
                <w:sz w:val="16"/>
              </w:rPr>
              <w:t>19 Competing Definitions</w:t>
            </w:r>
          </w:p>
          <w:p w:rsidR="00737458" w:rsidRPr="007148C9" w:rsidRDefault="00737458" w:rsidP="0011199F">
            <w:pPr>
              <w:rPr>
                <w:rFonts w:ascii="Arial" w:hAnsi="Arial" w:cs="Arial"/>
                <w:sz w:val="16"/>
              </w:rPr>
            </w:pPr>
            <w:r w:rsidRPr="007148C9">
              <w:rPr>
                <w:rFonts w:ascii="Arial" w:hAnsi="Arial" w:cs="Arial"/>
                <w:sz w:val="16"/>
              </w:rPr>
              <w:lastRenderedPageBreak/>
              <w:t>27 Mine Evolving</w:t>
            </w:r>
          </w:p>
          <w:p w:rsidR="00737458" w:rsidRPr="007148C9" w:rsidRDefault="00737458" w:rsidP="0011199F">
            <w:pPr>
              <w:rPr>
                <w:rFonts w:ascii="Arial" w:hAnsi="Arial" w:cs="Arial"/>
                <w:sz w:val="16"/>
              </w:rPr>
            </w:pPr>
            <w:r w:rsidRPr="007148C9">
              <w:rPr>
                <w:rFonts w:ascii="Arial" w:hAnsi="Arial" w:cs="Arial"/>
                <w:sz w:val="16"/>
              </w:rPr>
              <w:t xml:space="preserve"> 0 Well defined consensus</w:t>
            </w:r>
          </w:p>
          <w:p w:rsidR="00737458" w:rsidRPr="007148C9" w:rsidRDefault="00737458" w:rsidP="0011199F">
            <w:pPr>
              <w:rPr>
                <w:rFonts w:ascii="Arial" w:hAnsi="Arial" w:cs="Arial"/>
                <w:sz w:val="16"/>
              </w:rPr>
            </w:pPr>
            <w:r w:rsidRPr="007148C9">
              <w:rPr>
                <w:rFonts w:ascii="Arial" w:hAnsi="Arial" w:cs="Arial"/>
                <w:sz w:val="16"/>
              </w:rPr>
              <w:t xml:space="preserve"> 0 Universal Term</w:t>
            </w:r>
          </w:p>
        </w:tc>
        <w:tc>
          <w:tcPr>
            <w:tcW w:w="2340" w:type="dxa"/>
          </w:tcPr>
          <w:p w:rsidR="00737458" w:rsidRPr="007148C9" w:rsidRDefault="00737458" w:rsidP="0011199F">
            <w:pPr>
              <w:rPr>
                <w:rFonts w:ascii="Arial" w:hAnsi="Arial" w:cs="Arial"/>
                <w:sz w:val="16"/>
              </w:rPr>
            </w:pPr>
            <w:r w:rsidRPr="007148C9">
              <w:rPr>
                <w:rFonts w:ascii="Arial" w:hAnsi="Arial" w:cs="Arial"/>
                <w:sz w:val="16"/>
              </w:rPr>
              <w:lastRenderedPageBreak/>
              <w:t xml:space="preserve"> 4 Never Considered</w:t>
            </w:r>
          </w:p>
          <w:p w:rsidR="00737458" w:rsidRPr="007148C9" w:rsidRDefault="00737458" w:rsidP="0011199F">
            <w:pPr>
              <w:rPr>
                <w:rFonts w:ascii="Arial" w:hAnsi="Arial" w:cs="Arial"/>
                <w:sz w:val="16"/>
              </w:rPr>
            </w:pPr>
            <w:r w:rsidRPr="007148C9">
              <w:rPr>
                <w:rFonts w:ascii="Arial" w:hAnsi="Arial" w:cs="Arial"/>
                <w:sz w:val="16"/>
              </w:rPr>
              <w:t xml:space="preserve"> 2 Nebulous</w:t>
            </w:r>
          </w:p>
          <w:p w:rsidR="00737458" w:rsidRPr="007148C9" w:rsidRDefault="00737458" w:rsidP="0011199F">
            <w:pPr>
              <w:rPr>
                <w:rFonts w:ascii="Arial" w:hAnsi="Arial" w:cs="Arial"/>
                <w:sz w:val="16"/>
              </w:rPr>
            </w:pPr>
            <w:r w:rsidRPr="007148C9">
              <w:rPr>
                <w:rFonts w:ascii="Arial" w:hAnsi="Arial" w:cs="Arial"/>
                <w:sz w:val="16"/>
              </w:rPr>
              <w:t>23 Open to new</w:t>
            </w:r>
          </w:p>
          <w:p w:rsidR="00737458" w:rsidRPr="007148C9" w:rsidRDefault="00737458" w:rsidP="0011199F">
            <w:pPr>
              <w:rPr>
                <w:rFonts w:ascii="Arial" w:hAnsi="Arial" w:cs="Arial"/>
                <w:sz w:val="16"/>
              </w:rPr>
            </w:pPr>
            <w:r w:rsidRPr="007148C9">
              <w:rPr>
                <w:rFonts w:ascii="Arial" w:hAnsi="Arial" w:cs="Arial"/>
                <w:sz w:val="16"/>
              </w:rPr>
              <w:lastRenderedPageBreak/>
              <w:t>11 Will Adopt Others</w:t>
            </w:r>
          </w:p>
          <w:p w:rsidR="00737458" w:rsidRPr="007148C9" w:rsidRDefault="00737458" w:rsidP="0011199F">
            <w:pPr>
              <w:rPr>
                <w:rFonts w:ascii="Arial" w:hAnsi="Arial" w:cs="Arial"/>
                <w:sz w:val="16"/>
              </w:rPr>
            </w:pPr>
            <w:r w:rsidRPr="007148C9">
              <w:rPr>
                <w:rFonts w:ascii="Arial" w:hAnsi="Arial" w:cs="Arial"/>
                <w:sz w:val="16"/>
              </w:rPr>
              <w:t>20 Comfortable with mine</w:t>
            </w:r>
          </w:p>
          <w:p w:rsidR="00737458" w:rsidRPr="007148C9" w:rsidRDefault="00737458" w:rsidP="0011199F">
            <w:pPr>
              <w:rPr>
                <w:rFonts w:ascii="Arial" w:hAnsi="Arial" w:cs="Arial"/>
                <w:sz w:val="16"/>
              </w:rPr>
            </w:pPr>
            <w:r w:rsidRPr="007148C9">
              <w:rPr>
                <w:rFonts w:ascii="Arial" w:hAnsi="Arial" w:cs="Arial"/>
                <w:sz w:val="16"/>
              </w:rPr>
              <w:t xml:space="preserve"> 0 Committed to mine</w:t>
            </w:r>
          </w:p>
        </w:tc>
      </w:tr>
    </w:tbl>
    <w:p w:rsidR="00737458" w:rsidRPr="00E00076" w:rsidRDefault="00737458" w:rsidP="00737458"/>
    <w:p w:rsidR="00737458" w:rsidRDefault="00737458" w:rsidP="00737458">
      <w:r>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Pr="00BD15CD" w:rsidRDefault="00787900" w:rsidP="00A72210">
      <w:pPr>
        <w:pStyle w:val="Caption"/>
        <w:keepNext/>
        <w:spacing w:before="60" w:after="120"/>
        <w:jc w:val="center"/>
        <w:rPr>
          <w:color w:val="auto"/>
        </w:rPr>
      </w:pPr>
      <w:bookmarkStart w:id="3" w:name="_Ref40013718"/>
      <w:r>
        <w:rPr>
          <w:color w:val="auto"/>
        </w:rPr>
        <w:t xml:space="preserve">Table </w:t>
      </w:r>
      <w:r w:rsidR="00737458">
        <w:rPr>
          <w:color w:val="auto"/>
        </w:rPr>
        <w:t>2</w:t>
      </w:r>
      <w:r w:rsidR="00737458" w:rsidRPr="00BD15CD">
        <w:rPr>
          <w:color w:val="auto"/>
        </w:rPr>
        <w:t xml:space="preserve">. </w:t>
      </w:r>
      <w:bookmarkEnd w:id="3"/>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xml:space="preserve">. Socrates found this method fell short of creating the future ability for the student to learn and unduly </w:t>
      </w:r>
      <w:r w:rsidR="009A584B">
        <w:t xml:space="preserve">made </w:t>
      </w:r>
      <w:r>
        <w:t xml:space="preserve">the student reliant on the teacher. His Socratic method was based on propounding a series of challenges to the “unknowing entity”, thereby forcing them to learn the truth on their own. This allowed them to be better able to learn things they </w:t>
      </w:r>
      <w:r w:rsidR="009A584B">
        <w:t xml:space="preserve">did </w:t>
      </w:r>
      <w:r>
        <w:t xml:space="preserve">not know now, but </w:t>
      </w:r>
      <w:r w:rsidR="009A584B">
        <w:t xml:space="preserve">would </w:t>
      </w:r>
      <w:r>
        <w:t>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w:t>
      </w:r>
      <w:r w:rsidR="009A584B">
        <w:t xml:space="preserve"> (Vallillee, 1968)</w:t>
      </w:r>
      <w:r>
        <w:t xml:space="preserve">. There is some supporting evidence that this track is not only effective, it has been shown to </w:t>
      </w:r>
      <w:r>
        <w:lastRenderedPageBreak/>
        <w:t xml:space="preserve">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1998</w:t>
      </w:r>
      <w:r w:rsidR="0011199F">
        <w:t>)</w:t>
      </w:r>
      <w:r>
        <w:t xml:space="preserve">. The </w:t>
      </w:r>
      <w:r w:rsidR="009A584B">
        <w:t xml:space="preserve">authors are more in accord with the </w:t>
      </w:r>
      <w:r>
        <w:t>adherents of the Constructivist approach</w:t>
      </w:r>
      <w:r w:rsidR="009A584B">
        <w:t xml:space="preserve"> who</w:t>
      </w:r>
      <w:r>
        <w:t xml:space="preserve"> would endeavor to attain the same result, suggesting that getting to the same place by putting the student into a situation more like that they would face outside of the walls of academe. This result may be even more likely to find applicability in the high stress combat environment</w:t>
      </w:r>
      <w:r w:rsidR="009A584B">
        <w:t xml:space="preserve"> (Zajda, 2018)</w:t>
      </w:r>
      <w:r>
        <w:t xml:space="preserve">.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This also may doom any sense of motivational immediacy in the students. The</w:t>
      </w:r>
      <w:r w:rsidR="00134AEB">
        <w:t xml:space="preserve"> authors experience is that there has been a</w:t>
      </w:r>
      <w:r>
        <w:t xml:space="preserve"> manifest failure of the Writing Across the Curriculum movement in the US</w:t>
      </w:r>
      <w:r w:rsidR="00134AEB">
        <w:t>, which</w:t>
      </w:r>
      <w:r>
        <w:t xml:space="preserve">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The Trivium seems particularly well suited 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The implementation of the Trivium/Quadrivium multi-pedagogy requires the unique ability to switch rapidly from Didactic to Socratic, a capability that may be more effective if provided by computer agents than by many classroom instructors</w:t>
      </w:r>
      <w:r w:rsidR="00134AEB">
        <w:t>, as discussed below</w:t>
      </w:r>
      <w:r>
        <w:t xml:space="preserve">.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FD2624" w:rsidP="000B4749">
      <w:pPr>
        <w:pStyle w:val="DanzH2"/>
      </w:pPr>
      <w:r>
        <w:t>Current Status</w:t>
      </w:r>
    </w:p>
    <w:p w:rsidR="00134AEB" w:rsidRDefault="00134AEB" w:rsidP="00737458">
      <w:r>
        <w:t xml:space="preserve">The work described below supports the notion that there </w:t>
      </w:r>
      <w:r w:rsidR="00737458">
        <w:t xml:space="preserve">is a large and growing capability in simulation, virtual humans, global communication, and computer agents. </w:t>
      </w:r>
      <w:r>
        <w:t xml:space="preserve">This work suggests that all </w:t>
      </w:r>
      <w:r w:rsidR="00737458">
        <w:t>of these are highly probable as detours around the hurdles and liberty from the constraints mentioned above. Before the paper examines how</w:t>
      </w:r>
      <w:r>
        <w:t>,</w:t>
      </w:r>
      <w:r w:rsidR="00737458">
        <w:t xml:space="preserve"> it would be appropriate to outline some of these technologies, both in terms of where they are and where they are going. The above survey </w:t>
      </w:r>
      <w:r>
        <w:t xml:space="preserve">is </w:t>
      </w:r>
      <w:r w:rsidR="00737458">
        <w:t>of impediments to the more effective inculcation of critical thinking and metacognition</w:t>
      </w:r>
      <w:r>
        <w:t>. They</w:t>
      </w:r>
      <w:r w:rsidR="00737458">
        <w:t xml:space="preserve"> seem to fall into three basic categories: </w:t>
      </w:r>
    </w:p>
    <w:p w:rsidR="006D546A" w:rsidRDefault="00737458" w:rsidP="006D546A">
      <w:pPr>
        <w:pStyle w:val="ListParagraph"/>
        <w:numPr>
          <w:ilvl w:val="0"/>
          <w:numId w:val="5"/>
        </w:numPr>
      </w:pPr>
      <w:r>
        <w:t xml:space="preserve">lack of ability to provide individualized germane and motivating educational learning environments, </w:t>
      </w:r>
    </w:p>
    <w:p w:rsidR="006D546A" w:rsidRDefault="00737458" w:rsidP="006D546A">
      <w:pPr>
        <w:pStyle w:val="ListParagraph"/>
        <w:numPr>
          <w:ilvl w:val="0"/>
          <w:numId w:val="5"/>
        </w:numPr>
      </w:pPr>
      <w:r>
        <w:t xml:space="preserve">lack of availability of individual attention 24 x 7, and </w:t>
      </w:r>
    </w:p>
    <w:p w:rsidR="006D546A" w:rsidRDefault="00737458" w:rsidP="006D546A">
      <w:pPr>
        <w:pStyle w:val="ListParagraph"/>
        <w:numPr>
          <w:ilvl w:val="0"/>
          <w:numId w:val="5"/>
        </w:numPr>
      </w:pPr>
      <w:r>
        <w:t xml:space="preserve">paucity of dynamic, charismatic mentors, tutors and instructors. </w:t>
      </w:r>
    </w:p>
    <w:p w:rsidR="00737458" w:rsidRDefault="00737458" w:rsidP="00737458"/>
    <w:p w:rsidR="00737458" w:rsidRDefault="00737458" w:rsidP="00737458">
      <w:r>
        <w:lastRenderedPageBreak/>
        <w:t xml:space="preserve">Current </w:t>
      </w:r>
      <w:r w:rsidR="00BB07F3">
        <w:t>development</w:t>
      </w:r>
      <w:r>
        <w:t xml:space="preserve">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t xml:space="preserve">There are applications of these technologies in everyday use in the civilian world. In many ways this has led the development of </w:t>
      </w:r>
      <w:r w:rsidR="00BB07F3">
        <w:t>system functions</w:t>
      </w:r>
      <w:r>
        <w:t xml:space="preserve"> that the DoD can exploit in real-time. Anyone who has served in the military can tell of occasions in which the civilian world had better, more durable, cheaper and more useable products than the military. Establishing the need for implementing these </w:t>
      </w:r>
      <w:r w:rsidR="00BB07F3">
        <w:t>system functions</w:t>
      </w:r>
      <w:r>
        <w:t xml:space="preserve"> to address the current DoD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FD2624" w:rsidP="000B4749">
      <w:pPr>
        <w:pStyle w:val="DanzH2"/>
      </w:pPr>
      <w:r>
        <w:t>New Capabilities</w:t>
      </w:r>
    </w:p>
    <w:p w:rsidR="00737458" w:rsidRPr="00455458" w:rsidRDefault="00737458" w:rsidP="00737458">
      <w:pPr>
        <w:pStyle w:val="SIW-Norm"/>
        <w:tabs>
          <w:tab w:val="clear" w:pos="363"/>
        </w:tabs>
        <w:ind w:left="0"/>
      </w:pPr>
      <w:r w:rsidRPr="00455458">
        <w:t xml:space="preserve">Many of the </w:t>
      </w:r>
      <w:r w:rsidR="00FD2624">
        <w:t>potential</w:t>
      </w:r>
      <w:r w:rsidRPr="00455458">
        <w:t xml:space="preserve"> hurdles to advancing these new technologies seem to be beyond the reach of current </w:t>
      </w:r>
      <w:r w:rsidR="00134AEB">
        <w:t>computer capabilities</w:t>
      </w:r>
      <w:r w:rsidRPr="00455458">
        <w:t xml:space="preserve">, both in hardware </w:t>
      </w:r>
      <w:r w:rsidR="00BB07F3">
        <w:t>system functions</w:t>
      </w:r>
      <w:r w:rsidRPr="00455458">
        <w:t xml:space="preserve"> and software sophistication. </w:t>
      </w:r>
      <w:r w:rsidR="0011199F">
        <w:t>(</w:t>
      </w:r>
      <w:r w:rsidR="003936D3">
        <w:t xml:space="preserve">Yao </w:t>
      </w:r>
      <w:r w:rsidR="003936D3" w:rsidRPr="003936D3">
        <w:rPr>
          <w:i/>
        </w:rPr>
        <w:t>et al</w:t>
      </w:r>
      <w:r w:rsidR="003936D3">
        <w:t>., 2018</w:t>
      </w:r>
      <w:r w:rsidR="0011199F">
        <w:t>)</w:t>
      </w:r>
      <w:r w:rsidRPr="00455458">
        <w:t>. The advent of promising emerging technologies and approaches is worthy of consideration here. T</w:t>
      </w:r>
      <w:r w:rsidR="00156819">
        <w:t>he author's experience in military training roles, is that t</w:t>
      </w:r>
      <w:r w:rsidRPr="00455458">
        <w:t xml:space="preserve">o </w:t>
      </w:r>
      <w:r w:rsidR="00156819">
        <w:t>produce</w:t>
      </w:r>
      <w:r w:rsidR="00156819" w:rsidRPr="00455458">
        <w:t xml:space="preserve"> </w:t>
      </w:r>
      <w:r w:rsidRPr="00455458">
        <w:t xml:space="preserve">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w:t>
      </w:r>
      <w:r w:rsidR="00FD2624">
        <w:t>novel</w:t>
      </w:r>
      <w:r w:rsidRPr="00455458">
        <w:t xml:space="preserve">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6D546A" w:rsidP="00737458">
      <w:pPr>
        <w:pStyle w:val="SIW-Norm"/>
        <w:tabs>
          <w:tab w:val="clear" w:pos="363"/>
        </w:tabs>
        <w:ind w:left="0"/>
      </w:pPr>
      <w:r>
        <w:pict>
          <v:shape id="Text Box 4" o:spid="_x0000_s1031" type="#_x0000_t202" style="position:absolute;left:0;text-align:left;margin-left:-6.25pt;margin-top:74.65pt;width:145.4pt;height:156.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2331553" cy="1762963"/>
                        <wp:effectExtent l="19050" t="0" r="0"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2331553" cy="1762963"/>
                                </a:xfrm>
                                <a:prstGeom prst="rect">
                                  <a:avLst/>
                                </a:prstGeom>
                              </pic:spPr>
                            </pic:pic>
                          </a:graphicData>
                        </a:graphic>
                      </wp:inline>
                    </w:drawing>
                  </w:r>
                </w:p>
                <w:p w:rsidR="0011199F" w:rsidRPr="00BC68EA" w:rsidRDefault="0011199F" w:rsidP="00737458">
                  <w:pPr>
                    <w:pStyle w:val="Caption"/>
                    <w:jc w:val="center"/>
                    <w:rPr>
                      <w:color w:val="auto"/>
                    </w:rPr>
                  </w:pPr>
                  <w:bookmarkStart w:id="4" w:name="_Ref40077976"/>
                  <w:r w:rsidRPr="00035B86">
                    <w:rPr>
                      <w:color w:val="auto"/>
                    </w:rPr>
                    <w:t>Figure</w:t>
                  </w:r>
                  <w:bookmarkEnd w:id="4"/>
                  <w:r>
                    <w:rPr>
                      <w:color w:val="auto"/>
                    </w:rPr>
                    <w:t xml:space="preserve"> 3.</w:t>
                  </w:r>
                  <w:r>
                    <w:t xml:space="preserve"> </w:t>
                  </w:r>
                  <w:r>
                    <w:rPr>
                      <w:color w:val="auto"/>
                    </w:rPr>
                    <w:t>Case size image</w:t>
                  </w:r>
                </w:p>
              </w:txbxContent>
            </v:textbox>
            <w10:wrap type="square"/>
          </v:shape>
        </w:pict>
      </w:r>
      <w:r w:rsidR="00737458" w:rsidRPr="00455458">
        <w:t>Digital computing has many physical limitations that have, as yet, not been overcome</w:t>
      </w:r>
      <w:r w:rsidR="00156819">
        <w:t xml:space="preserve"> (McGettrick, </w:t>
      </w:r>
      <w:r w:rsidRPr="006D546A">
        <w:rPr>
          <w:i/>
        </w:rPr>
        <w:t>et al</w:t>
      </w:r>
      <w:r w:rsidR="00156819">
        <w:t>., 2006)</w:t>
      </w:r>
      <w:r w:rsidR="00737458" w:rsidRPr="00455458">
        <w:t xml:space="preserv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00737458"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00737458" w:rsidRPr="00455458">
        <w:t>.</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At the quantum computing center in Marina del Rey California there is a D-Wave open-system adiabatic quantum annealer that is capable of sampling from Boltzmann machine network with loops, specifically chimera graphs. Although the current machine has a limited number of qubits (~2,000</w:t>
      </w:r>
      <w:r w:rsidR="003936D3">
        <w:t>) and intralayer connections (six)</w:t>
      </w:r>
      <w:r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Pr="00455458">
        <w:t xml:space="preserve">. This advance should enable more realistic and “human” virtual computer agents, especially when the number of qubits and interconnection pathways increases. These advances are significantly interesting and have attracted inquiries </w:t>
      </w:r>
      <w:r>
        <w:t>by</w:t>
      </w:r>
      <w:r w:rsidRPr="00455458">
        <w:t xml:space="preserve"> government agencies, </w:t>
      </w:r>
      <w:r>
        <w:t>often</w:t>
      </w:r>
      <w:r w:rsidRPr="00455458">
        <w:t xml:space="preserve"> about size, which is </w:t>
      </w:r>
      <w:r>
        <w:t>shown</w:t>
      </w:r>
      <w:r w:rsidRPr="00455458">
        <w:t xml:space="preserve"> in </w:t>
      </w:r>
      <w:fldSimple w:instr=" REF _Ref40077976 \h  \* MERGEFORMAT ">
        <w:r w:rsidR="00644A56" w:rsidRPr="00035B86">
          <w:t>Figure</w:t>
        </w:r>
      </w:fldSimple>
      <w:r>
        <w:t xml:space="preserve"> 3 to the </w:t>
      </w:r>
      <w:r w:rsidR="003F2448">
        <w:t>left</w:t>
      </w:r>
      <w:r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 xml:space="preserve">Goodfellow </w:t>
      </w:r>
      <w:r w:rsidR="003936D3" w:rsidRPr="00FA4015">
        <w:rPr>
          <w:i/>
        </w:rPr>
        <w:t>et al.</w:t>
      </w:r>
      <w:r w:rsidR="003936D3">
        <w:t>,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advances.</w:t>
      </w:r>
    </w:p>
    <w:p w:rsidR="00737458" w:rsidRDefault="00737458" w:rsidP="00737458"/>
    <w:p w:rsidR="00737458" w:rsidRDefault="003F2448" w:rsidP="000B4749">
      <w:pPr>
        <w:pStyle w:val="DanzH2"/>
      </w:pPr>
      <w:r>
        <w:t>Use in Other Domains</w:t>
      </w:r>
    </w:p>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DoD </w:t>
      </w:r>
      <w:r w:rsidR="00BB07F3">
        <w:t>development</w:t>
      </w:r>
      <w:r>
        <w:t xml:space="preserve">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asserts that it is incumbent upon the </w:t>
      </w:r>
      <w:r w:rsidR="003F2448">
        <w:t>develop</w:t>
      </w:r>
      <w:r>
        <w:t>ers to abstract, identify, define and communicate their insights and approaches in this field, avoiding the tendency to focus solely on the task before them.</w:t>
      </w:r>
    </w:p>
    <w:p w:rsidR="00737458" w:rsidRPr="005D24D9" w:rsidRDefault="00737458" w:rsidP="00737458"/>
    <w:p w:rsidR="00737458" w:rsidRDefault="003F2448" w:rsidP="000B4749">
      <w:pPr>
        <w:pStyle w:val="DanzH2"/>
      </w:pPr>
      <w:r>
        <w:t>Progress in Virtual Humans</w:t>
      </w:r>
    </w:p>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these tools are becoming evident</w:t>
      </w:r>
      <w:r w:rsidR="00156819">
        <w:t xml:space="preserve">, </w:t>
      </w:r>
      <w:r w:rsidR="006D546A" w:rsidRPr="006D546A">
        <w:rPr>
          <w:i/>
        </w:rPr>
        <w:t>e.g</w:t>
      </w:r>
      <w:r w:rsidR="00156819">
        <w:t>. d</w:t>
      </w:r>
      <w:r w:rsidR="0062656D">
        <w:t>evelop</w:t>
      </w:r>
      <w:r w:rsidR="0062656D" w:rsidRPr="009617AF">
        <w:t>ers</w:t>
      </w:r>
      <w:r w:rsidRPr="009617AF">
        <w:t xml:space="preserve">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w:t>
      </w:r>
      <w:r w:rsidR="00FD2624">
        <w:t>studied</w:t>
      </w:r>
      <w:r w:rsidRPr="009617AF">
        <w:t xml:space="preserve"> </w:t>
      </w:r>
      <w:r w:rsidR="00FD2624">
        <w:t>as</w:t>
      </w:r>
      <w:r w:rsidRPr="009617AF">
        <w:t xml:space="preserve"> learning sciences, medical VR, mixed reality, narrative, social stimulation, virtual hu</w:t>
      </w:r>
      <w:r w:rsidR="00A72210">
        <w:t>mans, and vision and graphics.</w:t>
      </w:r>
      <w:r>
        <w:t xml:space="preserve"> The user interface </w:t>
      </w:r>
      <w:r w:rsidR="00A72210">
        <w:t>has</w:t>
      </w:r>
      <w:r>
        <w:t xml:space="preserve"> many</w:t>
      </w:r>
      <w:r w:rsidR="00A72210">
        <w:t xml:space="preserve"> forms</w:t>
      </w:r>
      <w:r w:rsidR="00156819">
        <w:t xml:space="preserve">, e.g. input via microphone, typed-text, menu options, </w:t>
      </w:r>
      <w:r w:rsidR="006D546A" w:rsidRPr="006D546A">
        <w:rPr>
          <w:i/>
        </w:rPr>
        <w:t>etc.</w:t>
      </w:r>
      <w:r>
        <w:t xml:space="preserve"> </w:t>
      </w:r>
      <w:r w:rsidR="0011199F">
        <w:t>(</w:t>
      </w:r>
      <w:r w:rsidR="00787900">
        <w:t xml:space="preserve">Davis </w:t>
      </w:r>
      <w:r w:rsidR="00787900" w:rsidRPr="004837F9">
        <w:rPr>
          <w:i/>
        </w:rPr>
        <w:t>et al</w:t>
      </w:r>
      <w:r w:rsidR="00787900">
        <w:t>., 2020</w:t>
      </w:r>
      <w:r w:rsidR="0011199F">
        <w:t>)</w:t>
      </w:r>
      <w:r>
        <w:t>.</w:t>
      </w:r>
    </w:p>
    <w:p w:rsidR="003F2448" w:rsidRDefault="003F2448" w:rsidP="000B4749">
      <w:pPr>
        <w:pStyle w:val="DanzH2"/>
      </w:pPr>
    </w:p>
    <w:p w:rsidR="003F2448" w:rsidRDefault="003F2448" w:rsidP="000B4749">
      <w:pPr>
        <w:pStyle w:val="DanzH2"/>
      </w:pPr>
      <w:r>
        <w:t>Early Evaluations</w:t>
      </w:r>
    </w:p>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r w:rsidR="00A72210">
        <w:t xml:space="preserve"> </w:t>
      </w:r>
      <w:r w:rsidR="00A40193">
        <w:t xml:space="preserve">(ICT, 2019) </w:t>
      </w:r>
      <w:r>
        <w:t xml:space="preserve">Despite these successes, the question may be </w:t>
      </w:r>
      <w:r>
        <w:lastRenderedPageBreak/>
        <w:t xml:space="preserve">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3F2448" w:rsidP="00FA4015">
      <w:pPr>
        <w:pStyle w:val="DanzH1"/>
        <w:keepNext/>
        <w:keepLines/>
      </w:pPr>
      <w:r>
        <w:t>Rethinking</w:t>
      </w:r>
      <w:r w:rsidR="00737458">
        <w:t xml:space="preserve"> </w:t>
      </w:r>
      <w:r>
        <w:t xml:space="preserve">Critical Thinking </w:t>
      </w:r>
      <w:r w:rsidR="00737458">
        <w:t xml:space="preserve">and </w:t>
      </w:r>
      <w:r>
        <w:t xml:space="preserve">Metacognition </w:t>
      </w:r>
    </w:p>
    <w:p w:rsidR="00737458" w:rsidRDefault="00737458" w:rsidP="00FA4015">
      <w:pPr>
        <w:keepNext/>
        <w:keepLines/>
        <w:contextualSpacing/>
      </w:pPr>
    </w:p>
    <w:p w:rsidR="00737458" w:rsidRDefault="003F2448" w:rsidP="00A72210">
      <w:pPr>
        <w:pStyle w:val="DanzH2"/>
        <w:keepNext/>
      </w:pPr>
      <w:r>
        <w:t>Considering Limitations</w:t>
      </w:r>
    </w:p>
    <w:p w:rsidR="00737458" w:rsidRDefault="00737458" w:rsidP="00737458">
      <w:r>
        <w:t xml:space="preserve">Naturally, there </w:t>
      </w:r>
      <w:r w:rsidR="00A40193">
        <w:t xml:space="preserve">are always risks in a new approach and there </w:t>
      </w:r>
      <w:r>
        <w:t xml:space="preserve">is always the unexpected, but considering the issues faced in other programs, the </w:t>
      </w:r>
      <w:r w:rsidR="0062656D">
        <w:t>developers</w:t>
      </w:r>
      <w:r>
        <w:t xml:space="preserve"> can see no real issues in the way of extending the existing </w:t>
      </w:r>
      <w:r w:rsidR="00BB07F3">
        <w:t>system functions</w:t>
      </w:r>
      <w:r>
        <w:t xml:space="preserve"> over into a critical thinking/metacognition trainer or mentor. Time, staffing and effort are needed, but there are no apparent constraints 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 xml:space="preserve">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w:t>
      </w:r>
      <w:r w:rsidR="00A40193">
        <w:t xml:space="preserve">Prudence requires that diversity issues must be studied and </w:t>
      </w:r>
      <w:r w:rsidR="00A24875">
        <w:t>addressed. The</w:t>
      </w:r>
      <w:r>
        <w:t xml:space="preserv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w:t>
      </w:r>
      <w:r w:rsidR="00BB07F3">
        <w:t>development</w:t>
      </w:r>
      <w:r>
        <w:t xml:space="preserve"> team has found Table 4.1 useful in analyzing the best way to proceed. It rates the three pedagogical approaches versus the constraints outlined above. The Trivium/Quadrivium approach merges all three pedagogies.</w:t>
      </w:r>
      <w:r w:rsidR="00A72210">
        <w:t xml:space="preserve"> </w:t>
      </w:r>
      <w:r>
        <w:t>Such and approach might also admit of a consideration for standardization.</w:t>
      </w:r>
    </w:p>
    <w:p w:rsidR="00737458" w:rsidRPr="002E0D92" w:rsidRDefault="00737458" w:rsidP="00A72210">
      <w:pPr>
        <w:pStyle w:val="Caption"/>
        <w:keepNext/>
        <w:spacing w:before="60"/>
        <w:jc w:val="center"/>
        <w:rPr>
          <w:color w:val="auto"/>
        </w:rPr>
      </w:pPr>
      <w:bookmarkStart w:id="5" w:name="_Ref44096929"/>
      <w:r w:rsidRPr="002E0D92">
        <w:rPr>
          <w:color w:val="auto"/>
        </w:rPr>
        <w:t xml:space="preserve">Table </w:t>
      </w:r>
      <w:bookmarkEnd w:id="5"/>
      <w:r>
        <w:rPr>
          <w:color w:val="auto"/>
        </w:rPr>
        <w:t>4.1</w:t>
      </w:r>
      <w:r w:rsidRPr="002E0D92">
        <w:rPr>
          <w:color w:val="auto"/>
        </w:rPr>
        <w:t xml:space="preserve">. </w:t>
      </w:r>
      <w:r w:rsidR="00FD2624">
        <w:rPr>
          <w:color w:val="auto"/>
        </w:rPr>
        <w:t xml:space="preserve">Training Method </w:t>
      </w:r>
      <w:r w:rsidRPr="002E0D92">
        <w:rPr>
          <w:color w:val="auto"/>
        </w:rPr>
        <w:t>Hurdle Matrix</w:t>
      </w:r>
      <w:r>
        <w:rPr>
          <w:color w:val="auto"/>
        </w:rPr>
        <w:t xml:space="preserve"> </w:t>
      </w:r>
      <w:r w:rsidR="00FD2624">
        <w:rPr>
          <w:color w:val="auto"/>
        </w:rPr>
        <w:t>and Beneficial Characteristic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561"/>
        <w:gridCol w:w="3028"/>
        <w:gridCol w:w="2130"/>
        <w:gridCol w:w="2731"/>
      </w:tblGrid>
      <w:tr w:rsidR="00737458" w:rsidRPr="003F2448" w:rsidTr="0011199F">
        <w:trPr>
          <w:cantSplit/>
        </w:trPr>
        <w:tc>
          <w:tcPr>
            <w:tcW w:w="1458" w:type="dxa"/>
            <w:tcBorders>
              <w:top w:val="doub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p>
        </w:tc>
        <w:tc>
          <w:tcPr>
            <w:tcW w:w="3060" w:type="dxa"/>
            <w:tcBorders>
              <w:top w:val="double" w:sz="4" w:space="0" w:color="auto"/>
              <w:left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Individualization</w:t>
            </w:r>
          </w:p>
        </w:tc>
        <w:tc>
          <w:tcPr>
            <w:tcW w:w="2160"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24 X 7 Access</w:t>
            </w:r>
          </w:p>
        </w:tc>
        <w:tc>
          <w:tcPr>
            <w:tcW w:w="2772"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Teacher Charisma</w:t>
            </w:r>
          </w:p>
        </w:tc>
      </w:tr>
      <w:tr w:rsidR="00737458" w:rsidRPr="003F2448" w:rsidTr="0011199F">
        <w:trPr>
          <w:cantSplit/>
        </w:trPr>
        <w:tc>
          <w:tcPr>
            <w:tcW w:w="1458" w:type="dxa"/>
            <w:tcBorders>
              <w:top w:val="doub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Didactic</w:t>
            </w:r>
          </w:p>
        </w:tc>
        <w:tc>
          <w:tcPr>
            <w:tcW w:w="3060" w:type="dxa"/>
            <w:tcBorders>
              <w:top w:val="double" w:sz="4" w:space="0" w:color="auto"/>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Classroom Size of 1; self paced</w:t>
            </w:r>
          </w:p>
        </w:tc>
        <w:tc>
          <w:tcPr>
            <w:tcW w:w="2160"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Open class scheduling</w:t>
            </w:r>
          </w:p>
        </w:tc>
        <w:tc>
          <w:tcPr>
            <w:tcW w:w="2772"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1 hero teacher, but scalable to all</w:t>
            </w:r>
          </w:p>
        </w:tc>
      </w:tr>
      <w:tr w:rsidR="00737458" w:rsidRPr="003F2448" w:rsidTr="0011199F">
        <w:trPr>
          <w:cantSplit/>
        </w:trPr>
        <w:tc>
          <w:tcPr>
            <w:tcW w:w="1458" w:type="dxa"/>
            <w:tcBorders>
              <w:top w:val="sing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Socratic</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Focus questions on 1; others not idled</w:t>
            </w:r>
          </w:p>
        </w:tc>
        <w:tc>
          <w:tcPr>
            <w:tcW w:w="2160" w:type="dxa"/>
          </w:tcPr>
          <w:p w:rsidR="00737458" w:rsidRPr="003F2448" w:rsidRDefault="00737458" w:rsidP="0011199F">
            <w:pPr>
              <w:rPr>
                <w:rFonts w:ascii="Arial" w:hAnsi="Arial" w:cs="Arial"/>
                <w:sz w:val="16"/>
              </w:rPr>
            </w:pPr>
            <w:r w:rsidRPr="003F2448">
              <w:rPr>
                <w:rFonts w:ascii="Arial" w:hAnsi="Arial" w:cs="Arial"/>
                <w:sz w:val="16"/>
              </w:rPr>
              <w:t>Mentor available globally</w:t>
            </w:r>
          </w:p>
        </w:tc>
        <w:tc>
          <w:tcPr>
            <w:tcW w:w="2772" w:type="dxa"/>
          </w:tcPr>
          <w:p w:rsidR="00737458" w:rsidRPr="003F2448" w:rsidRDefault="00737458" w:rsidP="0011199F">
            <w:pPr>
              <w:rPr>
                <w:rFonts w:ascii="Arial" w:hAnsi="Arial" w:cs="Arial"/>
                <w:sz w:val="16"/>
              </w:rPr>
            </w:pPr>
            <w:r w:rsidRPr="003F2448">
              <w:rPr>
                <w:rFonts w:ascii="Arial" w:hAnsi="Arial" w:cs="Arial"/>
                <w:sz w:val="16"/>
              </w:rPr>
              <w:t xml:space="preserve">Private forum for challenge </w:t>
            </w:r>
          </w:p>
        </w:tc>
      </w:tr>
      <w:tr w:rsidR="00737458" w:rsidRPr="003F2448" w:rsidTr="0011199F">
        <w:trPr>
          <w:cantSplit/>
        </w:trPr>
        <w:tc>
          <w:tcPr>
            <w:tcW w:w="1458" w:type="dxa"/>
            <w:tcBorders>
              <w:top w:val="sing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Constructivist</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Different environment for each student</w:t>
            </w:r>
          </w:p>
        </w:tc>
        <w:tc>
          <w:tcPr>
            <w:tcW w:w="2160" w:type="dxa"/>
          </w:tcPr>
          <w:p w:rsidR="00737458" w:rsidRPr="003F2448" w:rsidRDefault="00737458" w:rsidP="0011199F">
            <w:pPr>
              <w:rPr>
                <w:rFonts w:ascii="Arial" w:hAnsi="Arial" w:cs="Arial"/>
                <w:sz w:val="16"/>
              </w:rPr>
            </w:pPr>
            <w:r w:rsidRPr="003F2448">
              <w:rPr>
                <w:rFonts w:ascii="Arial" w:hAnsi="Arial" w:cs="Arial"/>
                <w:sz w:val="16"/>
              </w:rPr>
              <w:t>Pause button on situation</w:t>
            </w:r>
          </w:p>
        </w:tc>
        <w:tc>
          <w:tcPr>
            <w:tcW w:w="2772" w:type="dxa"/>
          </w:tcPr>
          <w:p w:rsidR="00737458" w:rsidRPr="003F2448" w:rsidRDefault="00737458" w:rsidP="0011199F">
            <w:pPr>
              <w:rPr>
                <w:rFonts w:ascii="Arial" w:hAnsi="Arial" w:cs="Arial"/>
                <w:sz w:val="16"/>
              </w:rPr>
            </w:pPr>
            <w:r w:rsidRPr="003F2448">
              <w:rPr>
                <w:rFonts w:ascii="Arial" w:hAnsi="Arial" w:cs="Arial"/>
                <w:sz w:val="16"/>
              </w:rPr>
              <w:t>Different levels of coach’s support</w:t>
            </w:r>
          </w:p>
        </w:tc>
      </w:tr>
    </w:tbl>
    <w:p w:rsidR="00737458" w:rsidRPr="005D24D9" w:rsidRDefault="00737458" w:rsidP="00737458"/>
    <w:p w:rsidR="00737458" w:rsidRDefault="00FD2624" w:rsidP="000B4749">
      <w:pPr>
        <w:pStyle w:val="DanzH2"/>
      </w:pPr>
      <w:r>
        <w:t>Implementing</w:t>
      </w:r>
      <w:r w:rsidR="00737458">
        <w:t xml:space="preserve"> the </w:t>
      </w:r>
      <w:r>
        <w:t>Best</w:t>
      </w:r>
      <w:r w:rsidR="00737458">
        <w:t xml:space="preserve"> Pedagogy</w:t>
      </w:r>
    </w:p>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w:t>
      </w:r>
      <w:r w:rsidR="0062656D">
        <w:t>developers</w:t>
      </w:r>
      <w:r>
        <w:t xml:space="preserve">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w:t>
      </w:r>
      <w:r w:rsidR="00BB07F3">
        <w:t>development</w:t>
      </w:r>
      <w:r>
        <w:t xml:space="preserve">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 xml:space="preserve">Yet another problem may need to be addressed. The </w:t>
      </w:r>
      <w:r w:rsidR="00BB07F3">
        <w:t>development</w:t>
      </w:r>
      <w:r>
        <w:t xml:space="preserve"> team has witnessed, both during </w:t>
      </w:r>
      <w:r w:rsidR="00BB07F3">
        <w:t>development</w:t>
      </w:r>
      <w:r>
        <w:t xml:space="preserve">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w:t>
      </w:r>
      <w:r>
        <w:lastRenderedPageBreak/>
        <w:t>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3F2448" w:rsidP="00FA4015">
      <w:pPr>
        <w:pStyle w:val="DanzH2"/>
        <w:keepNext/>
        <w:keepLines/>
      </w:pPr>
      <w:r>
        <w:t>Measuring Success</w:t>
      </w: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w:t>
      </w:r>
      <w:r w:rsidR="00A72210">
        <w:t>, assuming new standards are used</w:t>
      </w:r>
      <w:r>
        <w:t>.</w:t>
      </w:r>
    </w:p>
    <w:p w:rsidR="00737458" w:rsidRPr="005D24D9" w:rsidRDefault="00737458" w:rsidP="00737458"/>
    <w:p w:rsidR="00737458" w:rsidRDefault="003F2448" w:rsidP="000B4749">
      <w:pPr>
        <w:pStyle w:val="DanzH2"/>
      </w:pPr>
      <w:r>
        <w:t>Making Use Possible</w:t>
      </w:r>
    </w:p>
    <w:p w:rsidR="00737458" w:rsidRDefault="00737458" w:rsidP="00737458">
      <w:r>
        <w:t xml:space="preserve">Experience has shown that this approach would require a significant amount of planning and forethought. The magnitude and difficulty of the design effort would depend on what was held out by the DoD program manager as required </w:t>
      </w:r>
      <w:r w:rsidR="00BB07F3">
        <w:t>system functions</w:t>
      </w:r>
      <w:r>
        <w:t>.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t>Discussion</w:t>
      </w:r>
    </w:p>
    <w:p w:rsidR="00737458" w:rsidRPr="005D24D9" w:rsidRDefault="00737458" w:rsidP="00D42544">
      <w:pPr>
        <w:keepNext/>
        <w:keepLines/>
      </w:pPr>
    </w:p>
    <w:p w:rsidR="00737458" w:rsidRPr="000B4749" w:rsidRDefault="003F2448" w:rsidP="000B4749">
      <w:pPr>
        <w:pStyle w:val="DanzH2"/>
      </w:pPr>
      <w:r>
        <w:t>Potential Contributions of this Concept</w:t>
      </w:r>
    </w:p>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w:t>
      </w:r>
      <w:r w:rsidR="00BB07F3">
        <w:t>system functions</w:t>
      </w:r>
      <w:r>
        <w:t xml:space="preserve">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w:t>
      </w:r>
      <w:r w:rsidR="00BB07F3">
        <w:t>system functions</w:t>
      </w:r>
      <w:r>
        <w:t xml:space="preserve">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w:t>
      </w:r>
      <w:r w:rsidR="00BB07F3">
        <w:t>development</w:t>
      </w:r>
      <w:r>
        <w:t xml:space="preserve">. All of these can combine to finally shed the oft cited aphorism that the </w:t>
      </w:r>
      <w:r w:rsidR="00BB07F3">
        <w:t>military personnel</w:t>
      </w:r>
      <w:r>
        <w:t>’ commanders are always fighting the last war. As shown</w:t>
      </w:r>
      <w:r w:rsidR="00FA4015">
        <w:t xml:space="preserve"> above, the technology is there and can be implemented,.</w:t>
      </w:r>
      <w:r>
        <w:t xml:space="preserve">.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 xml:space="preserve">his work was supported by grants from the Office of Naval </w:t>
      </w:r>
      <w:r w:rsidR="00BB07F3">
        <w:t>Development</w:t>
      </w:r>
      <w:r w:rsidRPr="005C1AF0">
        <w:t>'s</w:t>
      </w:r>
      <w:r>
        <w:t xml:space="preserve"> </w:t>
      </w:r>
      <w:r w:rsidRPr="005C1AF0">
        <w:t>STEM Program (ONR N00014-16-1-2820) and by</w:t>
      </w:r>
      <w:r>
        <w:t xml:space="preserve"> </w:t>
      </w:r>
      <w:r w:rsidRPr="005C1AF0">
        <w:t xml:space="preserve">students supported by the National Science Foundation </w:t>
      </w:r>
      <w:r w:rsidR="00BB07F3">
        <w:t>Development</w:t>
      </w:r>
      <w:r w:rsidRPr="005C1AF0">
        <w:t xml:space="preserve"> Experience for Under</w:t>
      </w:r>
      <w:r>
        <w:t>graduates program (NSF 1560426)</w:t>
      </w:r>
      <w:r w:rsidRPr="005C1AF0">
        <w:t>.</w:t>
      </w:r>
      <w:r>
        <w:t xml:space="preserve"> Nevertheless, the positions taken in the paper are the authors’ own and do not represent in any way the views of the Department of Defense or the US Government.</w:t>
      </w:r>
      <w:r w:rsidR="00A72210">
        <w:t xml:space="preserve">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Default="00737458" w:rsidP="004F1C5D">
      <w:pPr>
        <w:pStyle w:val="DanzSIW-Refs"/>
        <w:numPr>
          <w:ilvl w:val="0"/>
          <w:numId w:val="0"/>
        </w:numPr>
        <w:tabs>
          <w:tab w:val="left" w:pos="540"/>
        </w:tabs>
        <w:spacing w:after="120"/>
        <w:ind w:left="540" w:right="360" w:hanging="171"/>
        <w:contextualSpacing w:val="0"/>
      </w:pPr>
      <w:r w:rsidRPr="008F5417">
        <w:t xml:space="preserve">Barroso, C., Ganley, C. M., Hart, S. A., Rogers, N., &amp; Clendinning, J. P. (2019). The relative importance of math‐and music‐related cognitive and affective factors in predicting undergraduate music theory achievement. </w:t>
      </w:r>
      <w:r w:rsidRPr="008F5417">
        <w:rPr>
          <w:i/>
          <w:iCs/>
        </w:rPr>
        <w:t>Applied Cognitive Psychology</w:t>
      </w:r>
      <w:r w:rsidRPr="008F5417">
        <w:t>, 33(5), 771-783.</w:t>
      </w:r>
    </w:p>
    <w:p w:rsidR="007577C5" w:rsidRPr="008F5417" w:rsidRDefault="007577C5" w:rsidP="004F1C5D">
      <w:pPr>
        <w:pStyle w:val="DanzSIW-Refs"/>
        <w:numPr>
          <w:ilvl w:val="0"/>
          <w:numId w:val="0"/>
        </w:numPr>
        <w:tabs>
          <w:tab w:val="left" w:pos="540"/>
        </w:tabs>
        <w:spacing w:after="120"/>
        <w:ind w:left="540" w:right="360" w:hanging="171"/>
        <w:contextualSpacing w:val="0"/>
      </w:pPr>
      <w:r w:rsidRPr="007577C5">
        <w:t xml:space="preserve">Bond, B., &amp; Cave, N. (2009). </w:t>
      </w:r>
      <w:r w:rsidRPr="007577C5">
        <w:rPr>
          <w:i/>
        </w:rPr>
        <w:t>Haig: A Re-Appraisal 80 Years On.</w:t>
      </w:r>
      <w:r w:rsidRPr="007577C5">
        <w:t xml:space="preserve"> Pen and Sword.</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urmaogla, S., &amp; Saritas, O. (2017).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C109E7" w:rsidRPr="008F5417" w:rsidRDefault="00C109E7" w:rsidP="004F1C5D">
      <w:pPr>
        <w:pStyle w:val="DanzSIW-Refs"/>
        <w:numPr>
          <w:ilvl w:val="0"/>
          <w:numId w:val="0"/>
        </w:numPr>
        <w:tabs>
          <w:tab w:val="left" w:pos="540"/>
        </w:tabs>
        <w:spacing w:after="120"/>
        <w:ind w:left="540" w:right="360" w:hanging="171"/>
        <w:contextualSpacing w:val="0"/>
      </w:pPr>
      <w:r w:rsidRPr="00C109E7">
        <w:t xml:space="preserve">Flavell, J. H. (1981). Monitoring social cognitive enterprises: Something else that may develop in the area of social cognition. </w:t>
      </w:r>
      <w:r w:rsidR="006D546A" w:rsidRPr="006D546A">
        <w:rPr>
          <w:i/>
        </w:rPr>
        <w:t>Social cognitive development: Frontiers and possible futures</w:t>
      </w:r>
      <w:r w:rsidRPr="00C109E7">
        <w:t>, 11, 272-28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 xml:space="preserve">Handbook of </w:t>
      </w:r>
      <w:r w:rsidR="0062656D">
        <w:rPr>
          <w:i/>
          <w:iCs/>
        </w:rPr>
        <w:t>Research</w:t>
      </w:r>
      <w:r w:rsidRPr="008F5417">
        <w:rPr>
          <w:i/>
          <w:iCs/>
        </w:rPr>
        <w:t xml:space="preserve"> on advancing critical thinking in higher education</w:t>
      </w:r>
      <w:r w:rsidRPr="008F5417">
        <w:t xml:space="preserve"> (pp. 68-96).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Default="00737458" w:rsidP="004F1C5D">
      <w:pPr>
        <w:pStyle w:val="DanzSIW-Refs"/>
        <w:numPr>
          <w:ilvl w:val="0"/>
          <w:numId w:val="0"/>
        </w:numPr>
        <w:tabs>
          <w:tab w:val="left" w:pos="540"/>
        </w:tabs>
        <w:spacing w:after="120"/>
        <w:ind w:left="540" w:right="360" w:hanging="171"/>
        <w:contextualSpacing w:val="0"/>
      </w:pPr>
      <w:r w:rsidRPr="008F5417">
        <w:t xml:space="preserve">Littlejohn, R., &amp; Evans, C. T. (2006). </w:t>
      </w:r>
      <w:r w:rsidRPr="008F5417">
        <w:rPr>
          <w:i/>
          <w:iCs/>
        </w:rPr>
        <w:t>Wisdom and eloquence: A Christian paradigm for classical learning</w:t>
      </w:r>
      <w:r w:rsidRPr="008F5417">
        <w:t>. Crossway, Wheaton Illinois.</w:t>
      </w:r>
    </w:p>
    <w:p w:rsidR="00711CE4" w:rsidRPr="00711CE4" w:rsidRDefault="00711CE4" w:rsidP="004F1C5D">
      <w:pPr>
        <w:pStyle w:val="DanzSIW-Refs"/>
        <w:numPr>
          <w:ilvl w:val="0"/>
          <w:numId w:val="0"/>
        </w:numPr>
        <w:tabs>
          <w:tab w:val="left" w:pos="540"/>
        </w:tabs>
        <w:spacing w:after="120"/>
        <w:ind w:left="540" w:right="360" w:hanging="171"/>
        <w:contextualSpacing w:val="0"/>
      </w:pPr>
      <w:r w:rsidRPr="00711CE4">
        <w:t xml:space="preserve">Livingston, J. A. (2003). </w:t>
      </w:r>
      <w:r w:rsidR="006D546A" w:rsidRPr="006D546A">
        <w:rPr>
          <w:i/>
        </w:rPr>
        <w:t>Metacognition: An Overview.</w:t>
      </w:r>
      <w:r w:rsidRPr="00711CE4">
        <w:t xml:space="preserve"> </w:t>
      </w:r>
      <w:r w:rsidR="006D546A" w:rsidRPr="006D546A">
        <w:t>https://files.eric.ed.gov/fulltext/ED474273.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Springer Science &amp; Business Media.</w:t>
      </w:r>
    </w:p>
    <w:p w:rsidR="00156819" w:rsidRPr="008F5417" w:rsidRDefault="00156819" w:rsidP="004F1C5D">
      <w:pPr>
        <w:pStyle w:val="DanzSIW-Refs"/>
        <w:numPr>
          <w:ilvl w:val="0"/>
          <w:numId w:val="0"/>
        </w:numPr>
        <w:tabs>
          <w:tab w:val="left" w:pos="540"/>
        </w:tabs>
        <w:spacing w:after="120"/>
        <w:ind w:left="540" w:right="360" w:hanging="171"/>
        <w:contextualSpacing w:val="0"/>
      </w:pPr>
      <w:r w:rsidRPr="00156819">
        <w:t xml:space="preserve">McGettrick, A., Boyle, R., Ibbett, R., Lloyd, J., Lovegrove, G., &amp; Mander, K. (2005). Grand challenges in computing: Education—a summary. </w:t>
      </w:r>
      <w:r w:rsidR="006D546A" w:rsidRPr="006D546A">
        <w:rPr>
          <w:i/>
        </w:rPr>
        <w:t>The Computer Journal,</w:t>
      </w:r>
      <w:r w:rsidRPr="00156819">
        <w:t xml:space="preserve"> 48(1), 42-48.</w:t>
      </w:r>
    </w:p>
    <w:p w:rsidR="00737458" w:rsidRDefault="00737458" w:rsidP="004F1C5D">
      <w:pPr>
        <w:pStyle w:val="DanzSIW-Refs"/>
        <w:numPr>
          <w:ilvl w:val="0"/>
          <w:numId w:val="0"/>
        </w:numPr>
        <w:tabs>
          <w:tab w:val="left" w:pos="540"/>
        </w:tabs>
        <w:spacing w:after="120"/>
        <w:ind w:left="540" w:right="360" w:hanging="171"/>
        <w:contextualSpacing w:val="0"/>
      </w:pPr>
      <w:r w:rsidRPr="00244234">
        <w:t xml:space="preserve">Mikolov, T., Sutskever, I., Chen, K., Corrado, G., &amp; Dean, J. (2013). Distributed representations of words and phrases and their compositionality. </w:t>
      </w:r>
      <w:r w:rsidRPr="00244234">
        <w:rPr>
          <w:i/>
        </w:rPr>
        <w:t>arXiv preprint arXiv</w:t>
      </w:r>
      <w:r w:rsidRPr="00244234">
        <w:t>:1310.4546.</w:t>
      </w:r>
    </w:p>
    <w:p w:rsidR="009A584B" w:rsidRPr="008F5417" w:rsidRDefault="009A584B" w:rsidP="004F1C5D">
      <w:pPr>
        <w:pStyle w:val="DanzSIW-Refs"/>
        <w:numPr>
          <w:ilvl w:val="0"/>
          <w:numId w:val="0"/>
        </w:numPr>
        <w:tabs>
          <w:tab w:val="left" w:pos="540"/>
        </w:tabs>
        <w:spacing w:after="120"/>
        <w:ind w:left="540" w:right="360" w:hanging="171"/>
        <w:contextualSpacing w:val="0"/>
      </w:pPr>
      <w:r w:rsidRPr="009A584B">
        <w:t xml:space="preserve">Moore, T. (2013) Critical thinking: Seven definitions in search of a concept. </w:t>
      </w:r>
      <w:r w:rsidR="006D546A" w:rsidRPr="006D546A">
        <w:rPr>
          <w:i/>
        </w:rPr>
        <w:t>Studies in Higher Education,</w:t>
      </w:r>
      <w:r w:rsidRPr="009A584B">
        <w:t xml:space="preserve"> 38(4), 506-52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w:t>
      </w:r>
      <w:r w:rsidR="0062656D" w:rsidRPr="008F5417">
        <w:t>Retrieved 24 April 20 from: https://www.archives.gov/</w:t>
      </w:r>
      <w:r w:rsidR="0062656D">
        <w:t>research</w:t>
      </w:r>
      <w:r w:rsidR="0062656D" w:rsidRPr="008F5417">
        <w:t>/military/vietnam-war/casualty-statistics#categor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Sampling knowledge: The hermeneutics of snowball sampling in qualitative </w:t>
      </w:r>
      <w:r w:rsidR="00BB07F3">
        <w:t>development</w:t>
      </w:r>
      <w:r w:rsidRPr="008F5417">
        <w:t xml:space="preserve">. </w:t>
      </w:r>
      <w:r w:rsidRPr="008F5417">
        <w:rPr>
          <w:i/>
          <w:iCs/>
        </w:rPr>
        <w:t xml:space="preserve">International Journal of social </w:t>
      </w:r>
      <w:r w:rsidR="00BB07F3">
        <w:rPr>
          <w:i/>
          <w:iCs/>
        </w:rPr>
        <w:t>development</w:t>
      </w:r>
      <w:r w:rsidRPr="008F5417">
        <w:rPr>
          <w:i/>
          <w:iCs/>
        </w:rPr>
        <w:t xml:space="preserve">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Default="00737458" w:rsidP="004F1C5D">
      <w:pPr>
        <w:pStyle w:val="DanzSIW-Refs"/>
        <w:numPr>
          <w:ilvl w:val="0"/>
          <w:numId w:val="0"/>
        </w:numPr>
        <w:tabs>
          <w:tab w:val="left" w:pos="540"/>
        </w:tabs>
        <w:spacing w:after="120"/>
        <w:ind w:left="540" w:right="360" w:hanging="171"/>
        <w:contextualSpacing w:val="0"/>
      </w:pPr>
      <w:r w:rsidRPr="008F5417">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937DD9" w:rsidRPr="008F5417" w:rsidRDefault="00937DD9" w:rsidP="004F1C5D">
      <w:pPr>
        <w:pStyle w:val="DanzSIW-Refs"/>
        <w:numPr>
          <w:ilvl w:val="0"/>
          <w:numId w:val="0"/>
        </w:numPr>
        <w:tabs>
          <w:tab w:val="left" w:pos="540"/>
        </w:tabs>
        <w:spacing w:after="120"/>
        <w:ind w:left="540" w:right="360" w:hanging="171"/>
        <w:contextualSpacing w:val="0"/>
      </w:pPr>
      <w:r>
        <w:t xml:space="preserve">Sanders, M., &amp; Moulenbelt, J. (2011). Defining critical thinking: How far have we come?. </w:t>
      </w:r>
      <w:r>
        <w:rPr>
          <w:i/>
          <w:iCs/>
        </w:rPr>
        <w:t>Inquiry: Critical Thinking Across the Disciplines</w:t>
      </w:r>
      <w:r>
        <w:t xml:space="preserve">, </w:t>
      </w:r>
      <w:r>
        <w:rPr>
          <w:i/>
          <w:iCs/>
        </w:rPr>
        <w:t>26</w:t>
      </w:r>
      <w:r>
        <w:t>(1), 38-4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Vintage Classics, New York, New York. First published in 1869.</w:t>
      </w:r>
    </w:p>
    <w:p w:rsidR="009A584B" w:rsidRPr="008F5417" w:rsidRDefault="009A584B" w:rsidP="004F1C5D">
      <w:pPr>
        <w:pStyle w:val="DanzSIW-Refs"/>
        <w:numPr>
          <w:ilvl w:val="0"/>
          <w:numId w:val="0"/>
        </w:numPr>
        <w:tabs>
          <w:tab w:val="left" w:pos="540"/>
        </w:tabs>
        <w:spacing w:after="120"/>
        <w:ind w:left="540" w:right="360" w:hanging="171"/>
        <w:contextualSpacing w:val="0"/>
      </w:pPr>
      <w:r w:rsidRPr="009A584B">
        <w:t xml:space="preserve">Vallillee, G. (1968). Lucretius, Virgil and the Didactic Method. Echos du monde classique: </w:t>
      </w:r>
      <w:r w:rsidR="006D546A" w:rsidRPr="006D546A">
        <w:rPr>
          <w:i/>
        </w:rPr>
        <w:t xml:space="preserve">Classical news and views, </w:t>
      </w:r>
      <w:r w:rsidRPr="009A584B">
        <w:t>12(1), 8-12.</w:t>
      </w:r>
    </w:p>
    <w:p w:rsidR="00737458" w:rsidRDefault="00737458" w:rsidP="004F1C5D">
      <w:pPr>
        <w:pStyle w:val="DanzSIW-Refs"/>
        <w:numPr>
          <w:ilvl w:val="0"/>
          <w:numId w:val="0"/>
        </w:numPr>
        <w:tabs>
          <w:tab w:val="left" w:pos="540"/>
        </w:tabs>
        <w:spacing w:after="120"/>
        <w:ind w:left="540" w:right="360" w:hanging="171"/>
        <w:contextualSpacing w:val="0"/>
      </w:pPr>
      <w:r w:rsidRPr="008F5417">
        <w:t>Visser, Jan &amp; Visser, Muriel (2019). Seeking Understanding: The Lifelong Pursuit to Build the Scientific Mind. Leiden: BRILL.</w:t>
      </w:r>
    </w:p>
    <w:p w:rsidR="00C109E7" w:rsidRPr="008F5417" w:rsidRDefault="00C109E7" w:rsidP="004F1C5D">
      <w:pPr>
        <w:pStyle w:val="DanzSIW-Refs"/>
        <w:numPr>
          <w:ilvl w:val="0"/>
          <w:numId w:val="0"/>
        </w:numPr>
        <w:tabs>
          <w:tab w:val="left" w:pos="540"/>
        </w:tabs>
        <w:spacing w:after="120"/>
        <w:ind w:left="540" w:right="360" w:hanging="171"/>
        <w:contextualSpacing w:val="0"/>
      </w:pPr>
      <w:r>
        <w:t xml:space="preserve">Walters, K. S. (Ed.). (1994). </w:t>
      </w:r>
      <w:r>
        <w:rPr>
          <w:i/>
          <w:iCs/>
        </w:rPr>
        <w:t>Re-thinking reason: New perspectives in critical thinking</w:t>
      </w:r>
      <w:r>
        <w:t>. SUN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Wiktionary, (2020).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Default="00737458" w:rsidP="004F1C5D">
      <w:pPr>
        <w:pStyle w:val="DanzSIW-Refs"/>
        <w:numPr>
          <w:ilvl w:val="0"/>
          <w:numId w:val="0"/>
        </w:numPr>
        <w:spacing w:after="120"/>
        <w:ind w:left="540" w:hanging="180"/>
        <w:contextualSpacing w:val="0"/>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9A584B" w:rsidRPr="008F5417" w:rsidRDefault="009A584B" w:rsidP="004F1C5D">
      <w:pPr>
        <w:pStyle w:val="DanzSIW-Refs"/>
        <w:numPr>
          <w:ilvl w:val="0"/>
          <w:numId w:val="0"/>
        </w:numPr>
        <w:spacing w:after="120"/>
        <w:ind w:left="540" w:hanging="180"/>
        <w:contextualSpacing w:val="0"/>
      </w:pPr>
      <w:r>
        <w:t xml:space="preserve">Zajda, J. (2018). Effective constructivist pedagogy for quality learning in schools. </w:t>
      </w:r>
      <w:r>
        <w:rPr>
          <w:i/>
          <w:iCs/>
        </w:rPr>
        <w:t>Educational Practice and Theory</w:t>
      </w:r>
      <w:r>
        <w:t xml:space="preserve">, </w:t>
      </w:r>
      <w:r>
        <w:rPr>
          <w:i/>
          <w:iCs/>
        </w:rPr>
        <w:t>40</w:t>
      </w:r>
      <w:r>
        <w:t>(1), 67-80.</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60A0" w:rsidRDefault="00A460A0">
      <w:r>
        <w:separator/>
      </w:r>
    </w:p>
  </w:endnote>
  <w:endnote w:type="continuationSeparator" w:id="0">
    <w:p w:rsidR="00A460A0" w:rsidRDefault="00A460A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6D546A">
      <w:rPr>
        <w:i/>
        <w:snapToGrid w:val="0"/>
        <w:sz w:val="18"/>
        <w:szCs w:val="18"/>
      </w:rPr>
      <w:fldChar w:fldCharType="begin"/>
    </w:r>
    <w:r>
      <w:rPr>
        <w:i/>
        <w:snapToGrid w:val="0"/>
        <w:sz w:val="18"/>
        <w:szCs w:val="18"/>
      </w:rPr>
      <w:instrText xml:space="preserve"> PAGE </w:instrText>
    </w:r>
    <w:r w:rsidR="006D546A">
      <w:rPr>
        <w:i/>
        <w:snapToGrid w:val="0"/>
        <w:sz w:val="18"/>
        <w:szCs w:val="18"/>
      </w:rPr>
      <w:fldChar w:fldCharType="separate"/>
    </w:r>
    <w:r w:rsidR="00A24875">
      <w:rPr>
        <w:i/>
        <w:noProof/>
        <w:snapToGrid w:val="0"/>
        <w:sz w:val="18"/>
        <w:szCs w:val="18"/>
      </w:rPr>
      <w:t>5</w:t>
    </w:r>
    <w:r w:rsidR="006D546A">
      <w:rPr>
        <w:i/>
        <w:snapToGrid w:val="0"/>
        <w:sz w:val="18"/>
        <w:szCs w:val="18"/>
      </w:rPr>
      <w:fldChar w:fldCharType="end"/>
    </w:r>
    <w:r>
      <w:rPr>
        <w:i/>
        <w:snapToGrid w:val="0"/>
        <w:sz w:val="18"/>
        <w:szCs w:val="18"/>
      </w:rPr>
      <w:t xml:space="preserve"> of </w:t>
    </w:r>
    <w:r w:rsidR="006D546A">
      <w:rPr>
        <w:i/>
        <w:snapToGrid w:val="0"/>
        <w:sz w:val="18"/>
        <w:szCs w:val="18"/>
      </w:rPr>
      <w:fldChar w:fldCharType="begin"/>
    </w:r>
    <w:r>
      <w:rPr>
        <w:i/>
        <w:snapToGrid w:val="0"/>
        <w:sz w:val="18"/>
        <w:szCs w:val="18"/>
      </w:rPr>
      <w:instrText xml:space="preserve"> NUMPAGES </w:instrText>
    </w:r>
    <w:r w:rsidR="006D546A">
      <w:rPr>
        <w:i/>
        <w:snapToGrid w:val="0"/>
        <w:sz w:val="18"/>
        <w:szCs w:val="18"/>
      </w:rPr>
      <w:fldChar w:fldCharType="separate"/>
    </w:r>
    <w:r w:rsidR="00A24875">
      <w:rPr>
        <w:i/>
        <w:noProof/>
        <w:snapToGrid w:val="0"/>
        <w:sz w:val="18"/>
        <w:szCs w:val="18"/>
      </w:rPr>
      <w:t>16</w:t>
    </w:r>
    <w:r w:rsidR="006D546A">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60A0" w:rsidRDefault="00A460A0">
      <w:r>
        <w:separator/>
      </w:r>
    </w:p>
  </w:footnote>
  <w:footnote w:type="continuationSeparator" w:id="0">
    <w:p w:rsidR="00A460A0" w:rsidRDefault="00A460A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2FE4890"/>
    <w:multiLevelType w:val="hybridMultilevel"/>
    <w:tmpl w:val="07686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2"/>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16F27"/>
    <w:rsid w:val="00031677"/>
    <w:rsid w:val="000477E1"/>
    <w:rsid w:val="000612C8"/>
    <w:rsid w:val="00065002"/>
    <w:rsid w:val="000A2C59"/>
    <w:rsid w:val="000A767C"/>
    <w:rsid w:val="000B4749"/>
    <w:rsid w:val="000F49D9"/>
    <w:rsid w:val="0011199F"/>
    <w:rsid w:val="00120F58"/>
    <w:rsid w:val="00134AEB"/>
    <w:rsid w:val="00156819"/>
    <w:rsid w:val="001721DA"/>
    <w:rsid w:val="00173FB2"/>
    <w:rsid w:val="00180EA8"/>
    <w:rsid w:val="001840B0"/>
    <w:rsid w:val="001925A8"/>
    <w:rsid w:val="001B635A"/>
    <w:rsid w:val="001B6B93"/>
    <w:rsid w:val="001C5A3A"/>
    <w:rsid w:val="00231DF4"/>
    <w:rsid w:val="00256E8E"/>
    <w:rsid w:val="002A26A2"/>
    <w:rsid w:val="002C398C"/>
    <w:rsid w:val="002F3D73"/>
    <w:rsid w:val="00303C77"/>
    <w:rsid w:val="0031218D"/>
    <w:rsid w:val="00322812"/>
    <w:rsid w:val="00330E08"/>
    <w:rsid w:val="003646F0"/>
    <w:rsid w:val="00365B2A"/>
    <w:rsid w:val="0039223B"/>
    <w:rsid w:val="003936D3"/>
    <w:rsid w:val="003C2DE4"/>
    <w:rsid w:val="003C3A19"/>
    <w:rsid w:val="003D2540"/>
    <w:rsid w:val="003D2A98"/>
    <w:rsid w:val="003F2448"/>
    <w:rsid w:val="00432503"/>
    <w:rsid w:val="00447783"/>
    <w:rsid w:val="00452244"/>
    <w:rsid w:val="004728AB"/>
    <w:rsid w:val="00476289"/>
    <w:rsid w:val="004837F9"/>
    <w:rsid w:val="00492E31"/>
    <w:rsid w:val="00495E64"/>
    <w:rsid w:val="004E6C8C"/>
    <w:rsid w:val="004F1C5D"/>
    <w:rsid w:val="005063DD"/>
    <w:rsid w:val="00516003"/>
    <w:rsid w:val="00536936"/>
    <w:rsid w:val="00550480"/>
    <w:rsid w:val="0055539C"/>
    <w:rsid w:val="00564592"/>
    <w:rsid w:val="005722B0"/>
    <w:rsid w:val="005743F5"/>
    <w:rsid w:val="00574692"/>
    <w:rsid w:val="005A049F"/>
    <w:rsid w:val="005A6C55"/>
    <w:rsid w:val="005C0397"/>
    <w:rsid w:val="005D722B"/>
    <w:rsid w:val="005E0BEB"/>
    <w:rsid w:val="00624034"/>
    <w:rsid w:val="0062656D"/>
    <w:rsid w:val="00644A56"/>
    <w:rsid w:val="0064663E"/>
    <w:rsid w:val="006657F5"/>
    <w:rsid w:val="006821FF"/>
    <w:rsid w:val="006B1C1F"/>
    <w:rsid w:val="006C1851"/>
    <w:rsid w:val="006D546A"/>
    <w:rsid w:val="006E6255"/>
    <w:rsid w:val="006E7F16"/>
    <w:rsid w:val="007024BE"/>
    <w:rsid w:val="007038B3"/>
    <w:rsid w:val="007100F4"/>
    <w:rsid w:val="007116B7"/>
    <w:rsid w:val="00711CE4"/>
    <w:rsid w:val="007148C9"/>
    <w:rsid w:val="00724DCD"/>
    <w:rsid w:val="00735968"/>
    <w:rsid w:val="00737458"/>
    <w:rsid w:val="00754297"/>
    <w:rsid w:val="00755052"/>
    <w:rsid w:val="007562A1"/>
    <w:rsid w:val="00756888"/>
    <w:rsid w:val="007577C5"/>
    <w:rsid w:val="0076003E"/>
    <w:rsid w:val="00764D77"/>
    <w:rsid w:val="00771785"/>
    <w:rsid w:val="00787900"/>
    <w:rsid w:val="007A3A99"/>
    <w:rsid w:val="007A59B1"/>
    <w:rsid w:val="007B0D97"/>
    <w:rsid w:val="007C1C8F"/>
    <w:rsid w:val="007E4F2F"/>
    <w:rsid w:val="007F44C6"/>
    <w:rsid w:val="00830895"/>
    <w:rsid w:val="00856783"/>
    <w:rsid w:val="00873B59"/>
    <w:rsid w:val="008763F4"/>
    <w:rsid w:val="008B4167"/>
    <w:rsid w:val="008C1032"/>
    <w:rsid w:val="008D7002"/>
    <w:rsid w:val="008E7560"/>
    <w:rsid w:val="00937DD9"/>
    <w:rsid w:val="00953193"/>
    <w:rsid w:val="00960E20"/>
    <w:rsid w:val="009648EB"/>
    <w:rsid w:val="009A12AC"/>
    <w:rsid w:val="009A584B"/>
    <w:rsid w:val="009F4744"/>
    <w:rsid w:val="009F611A"/>
    <w:rsid w:val="00A03E09"/>
    <w:rsid w:val="00A23DC3"/>
    <w:rsid w:val="00A24875"/>
    <w:rsid w:val="00A40193"/>
    <w:rsid w:val="00A460A0"/>
    <w:rsid w:val="00A72210"/>
    <w:rsid w:val="00AA07F5"/>
    <w:rsid w:val="00AC4216"/>
    <w:rsid w:val="00B0660E"/>
    <w:rsid w:val="00B077F4"/>
    <w:rsid w:val="00B1019A"/>
    <w:rsid w:val="00B16233"/>
    <w:rsid w:val="00B46FEB"/>
    <w:rsid w:val="00BB07F3"/>
    <w:rsid w:val="00C109E7"/>
    <w:rsid w:val="00C3532D"/>
    <w:rsid w:val="00C46FC8"/>
    <w:rsid w:val="00C47AAB"/>
    <w:rsid w:val="00C60D06"/>
    <w:rsid w:val="00C9057B"/>
    <w:rsid w:val="00CB3A7C"/>
    <w:rsid w:val="00CD01F7"/>
    <w:rsid w:val="00CD4BDA"/>
    <w:rsid w:val="00CE614A"/>
    <w:rsid w:val="00CF3795"/>
    <w:rsid w:val="00D02740"/>
    <w:rsid w:val="00D42544"/>
    <w:rsid w:val="00D565E7"/>
    <w:rsid w:val="00D95EC6"/>
    <w:rsid w:val="00DB019D"/>
    <w:rsid w:val="00DB1049"/>
    <w:rsid w:val="00DF7EFD"/>
    <w:rsid w:val="00E03FF0"/>
    <w:rsid w:val="00E073C8"/>
    <w:rsid w:val="00E11A3E"/>
    <w:rsid w:val="00E60664"/>
    <w:rsid w:val="00E86D21"/>
    <w:rsid w:val="00EA03B7"/>
    <w:rsid w:val="00EC0787"/>
    <w:rsid w:val="00ED0EF7"/>
    <w:rsid w:val="00ED2FCD"/>
    <w:rsid w:val="00ED6C41"/>
    <w:rsid w:val="00EE1E01"/>
    <w:rsid w:val="00F12494"/>
    <w:rsid w:val="00F22FD6"/>
    <w:rsid w:val="00F40242"/>
    <w:rsid w:val="00F57B6F"/>
    <w:rsid w:val="00F6583D"/>
    <w:rsid w:val="00F9150D"/>
    <w:rsid w:val="00FA4015"/>
    <w:rsid w:val="00FB1545"/>
    <w:rsid w:val="00FD2624"/>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divs>
    <w:div w:id="254242973">
      <w:bodyDiv w:val="1"/>
      <w:marLeft w:val="0"/>
      <w:marRight w:val="0"/>
      <w:marTop w:val="0"/>
      <w:marBottom w:val="0"/>
      <w:divBdr>
        <w:top w:val="none" w:sz="0" w:space="0" w:color="auto"/>
        <w:left w:val="none" w:sz="0" w:space="0" w:color="auto"/>
        <w:bottom w:val="none" w:sz="0" w:space="0" w:color="auto"/>
        <w:right w:val="none" w:sz="0" w:space="0" w:color="auto"/>
      </w:divBdr>
      <w:divsChild>
        <w:div w:id="526214939">
          <w:marLeft w:val="0"/>
          <w:marRight w:val="0"/>
          <w:marTop w:val="0"/>
          <w:marBottom w:val="0"/>
          <w:divBdr>
            <w:top w:val="none" w:sz="0" w:space="0" w:color="auto"/>
            <w:left w:val="none" w:sz="0" w:space="0" w:color="auto"/>
            <w:bottom w:val="none" w:sz="0" w:space="0" w:color="auto"/>
            <w:right w:val="none" w:sz="0" w:space="0" w:color="auto"/>
          </w:divBdr>
        </w:div>
      </w:divsChild>
    </w:div>
    <w:div w:id="487401029">
      <w:bodyDiv w:val="1"/>
      <w:marLeft w:val="0"/>
      <w:marRight w:val="0"/>
      <w:marTop w:val="0"/>
      <w:marBottom w:val="0"/>
      <w:divBdr>
        <w:top w:val="none" w:sz="0" w:space="0" w:color="auto"/>
        <w:left w:val="none" w:sz="0" w:space="0" w:color="auto"/>
        <w:bottom w:val="none" w:sz="0" w:space="0" w:color="auto"/>
        <w:right w:val="none" w:sz="0" w:space="0" w:color="auto"/>
      </w:divBdr>
      <w:divsChild>
        <w:div w:id="1315721709">
          <w:marLeft w:val="0"/>
          <w:marRight w:val="0"/>
          <w:marTop w:val="0"/>
          <w:marBottom w:val="0"/>
          <w:divBdr>
            <w:top w:val="none" w:sz="0" w:space="0" w:color="auto"/>
            <w:left w:val="none" w:sz="0" w:space="0" w:color="auto"/>
            <w:bottom w:val="none" w:sz="0" w:space="0" w:color="auto"/>
            <w:right w:val="none" w:sz="0" w:space="0" w:color="auto"/>
          </w:divBdr>
        </w:div>
      </w:divsChild>
    </w:div>
    <w:div w:id="584341627">
      <w:bodyDiv w:val="1"/>
      <w:marLeft w:val="0"/>
      <w:marRight w:val="0"/>
      <w:marTop w:val="0"/>
      <w:marBottom w:val="0"/>
      <w:divBdr>
        <w:top w:val="none" w:sz="0" w:space="0" w:color="auto"/>
        <w:left w:val="none" w:sz="0" w:space="0" w:color="auto"/>
        <w:bottom w:val="none" w:sz="0" w:space="0" w:color="auto"/>
        <w:right w:val="none" w:sz="0" w:space="0" w:color="auto"/>
      </w:divBdr>
      <w:divsChild>
        <w:div w:id="584919254">
          <w:marLeft w:val="0"/>
          <w:marRight w:val="0"/>
          <w:marTop w:val="0"/>
          <w:marBottom w:val="0"/>
          <w:divBdr>
            <w:top w:val="none" w:sz="0" w:space="0" w:color="auto"/>
            <w:left w:val="none" w:sz="0" w:space="0" w:color="auto"/>
            <w:bottom w:val="none" w:sz="0" w:space="0" w:color="auto"/>
            <w:right w:val="none" w:sz="0" w:space="0" w:color="auto"/>
          </w:divBdr>
        </w:div>
      </w:divsChild>
    </w:div>
    <w:div w:id="1879929015">
      <w:bodyDiv w:val="1"/>
      <w:marLeft w:val="0"/>
      <w:marRight w:val="0"/>
      <w:marTop w:val="0"/>
      <w:marBottom w:val="0"/>
      <w:divBdr>
        <w:top w:val="none" w:sz="0" w:space="0" w:color="auto"/>
        <w:left w:val="none" w:sz="0" w:space="0" w:color="auto"/>
        <w:bottom w:val="none" w:sz="0" w:space="0" w:color="auto"/>
        <w:right w:val="none" w:sz="0" w:space="0" w:color="auto"/>
      </w:divBdr>
      <w:divsChild>
        <w:div w:id="4364892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B2715E-65B0-4C61-A9C4-65AE47A9DB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4</TotalTime>
  <Pages>16</Pages>
  <Words>9703</Words>
  <Characters>55309</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4883</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3</cp:revision>
  <cp:lastPrinted>2022-01-30T23:56:00Z</cp:lastPrinted>
  <dcterms:created xsi:type="dcterms:W3CDTF">2022-03-16T16:06:00Z</dcterms:created>
  <dcterms:modified xsi:type="dcterms:W3CDTF">2022-03-1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